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20003C" w14:textId="77777777" w:rsidR="00CC3519" w:rsidRPr="00B36292" w:rsidRDefault="00CC3519" w:rsidP="00752B2E">
      <w:pPr>
        <w:pStyle w:val="Zpat"/>
        <w:jc w:val="center"/>
        <w:rPr>
          <w:rFonts w:ascii="Calibri" w:hAnsi="Calibri" w:cs="Calibri"/>
          <w:b/>
          <w:caps/>
          <w:sz w:val="28"/>
          <w:szCs w:val="28"/>
          <w:lang w:val="cs-CZ"/>
        </w:rPr>
      </w:pPr>
      <w:r w:rsidRPr="00B36292">
        <w:rPr>
          <w:rFonts w:ascii="Calibri" w:hAnsi="Calibri" w:cs="Calibri"/>
          <w:b/>
          <w:caps/>
          <w:sz w:val="28"/>
          <w:szCs w:val="28"/>
          <w:lang w:val="cs-CZ"/>
        </w:rPr>
        <w:t xml:space="preserve">Technická specifikace </w:t>
      </w:r>
    </w:p>
    <w:p w14:paraId="7CB5AEB9" w14:textId="77777777" w:rsidR="00CC3519" w:rsidRPr="00B36292" w:rsidRDefault="00CC3519" w:rsidP="00CC3519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603D5A8D" w14:textId="636DBA23" w:rsidR="00752B2E" w:rsidRPr="00B36292" w:rsidRDefault="00F5626E" w:rsidP="00D469F5">
      <w:pPr>
        <w:pStyle w:val="Zpat"/>
        <w:jc w:val="center"/>
        <w:rPr>
          <w:rFonts w:ascii="Calibri" w:hAnsi="Calibri" w:cs="Calibri"/>
          <w:b/>
          <w:lang w:val="cs-CZ"/>
        </w:rPr>
      </w:pPr>
      <w:bookmarkStart w:id="0" w:name="_Hlk65166296"/>
      <w:r w:rsidRPr="00B36292">
        <w:rPr>
          <w:rFonts w:ascii="Calibri" w:hAnsi="Calibri" w:cs="Calibri"/>
          <w:b/>
          <w:lang w:val="cs-CZ"/>
        </w:rPr>
        <w:t>„</w:t>
      </w:r>
      <w:r w:rsidR="002E0C3A" w:rsidRPr="00B36292">
        <w:rPr>
          <w:rFonts w:ascii="Calibri" w:hAnsi="Calibri" w:cs="Calibri"/>
          <w:b/>
          <w:lang w:val="cs-CZ"/>
        </w:rPr>
        <w:t xml:space="preserve">Část b.: </w:t>
      </w:r>
      <w:r w:rsidR="00927E53">
        <w:rPr>
          <w:rFonts w:ascii="Calibri" w:hAnsi="Calibri" w:cs="Calibri"/>
          <w:b/>
          <w:lang w:val="cs-CZ"/>
        </w:rPr>
        <w:t>Sadovnický traktor</w:t>
      </w:r>
      <w:r w:rsidR="001C517B" w:rsidRPr="00B36292">
        <w:rPr>
          <w:rFonts w:ascii="Calibri" w:hAnsi="Calibri" w:cs="Calibri"/>
          <w:b/>
          <w:lang w:val="cs-CZ"/>
        </w:rPr>
        <w:t>”</w:t>
      </w:r>
    </w:p>
    <w:p w14:paraId="2CC7BB13" w14:textId="77777777" w:rsidR="00F5626E" w:rsidRPr="00B36292" w:rsidRDefault="00F5626E" w:rsidP="00DD30DF">
      <w:pPr>
        <w:pStyle w:val="Zpat"/>
        <w:jc w:val="center"/>
        <w:rPr>
          <w:rFonts w:ascii="Calibri" w:hAnsi="Calibri" w:cs="Calibri"/>
          <w:b/>
          <w:sz w:val="20"/>
          <w:szCs w:val="20"/>
          <w:lang w:val="cs-CZ"/>
        </w:rPr>
      </w:pPr>
    </w:p>
    <w:bookmarkEnd w:id="0"/>
    <w:p w14:paraId="65BF97FD" w14:textId="6784B8B8" w:rsidR="00752B2E" w:rsidRPr="00B36292" w:rsidRDefault="00752B2E" w:rsidP="0016545C">
      <w:pPr>
        <w:spacing w:before="120"/>
        <w:jc w:val="both"/>
        <w:rPr>
          <w:rFonts w:ascii="Calibri" w:hAnsi="Calibri" w:cs="Calibri"/>
          <w:sz w:val="20"/>
          <w:szCs w:val="20"/>
          <w:lang w:val="cs-CZ"/>
        </w:rPr>
      </w:pPr>
      <w:r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Všechny níže uvedené parametry jsou technické minimum, </w:t>
      </w:r>
      <w:r w:rsidR="00EF73AC"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vlastnosti </w:t>
      </w:r>
      <w:r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>nabízené</w:t>
      </w:r>
      <w:r w:rsidR="00EF73AC"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>ho</w:t>
      </w:r>
      <w:r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</w:t>
      </w:r>
      <w:r w:rsidR="00411B94"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>přístroje</w:t>
      </w:r>
      <w:r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</w:t>
      </w:r>
      <w:r w:rsidR="000C1461"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a s ním související služby </w:t>
      </w:r>
      <w:r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>nesmějí být v žádném z parametrů horší. Zadavatel požaduje dodání nov</w:t>
      </w:r>
      <w:r w:rsidR="00EF73AC"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>ého</w:t>
      </w:r>
      <w:r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>, nerepasovan</w:t>
      </w:r>
      <w:r w:rsidR="00EF73AC"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>ého</w:t>
      </w:r>
      <w:r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a nepoužívan</w:t>
      </w:r>
      <w:r w:rsidR="00EF73AC"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ého </w:t>
      </w:r>
      <w:r w:rsidR="00BD5CD7"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>přístroje</w:t>
      </w:r>
      <w:r w:rsidR="00EF73AC"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a jeho všech komponentů</w:t>
      </w:r>
      <w:r w:rsidRPr="00B36292">
        <w:rPr>
          <w:rFonts w:ascii="Calibri" w:hAnsi="Calibri" w:cs="Calibri"/>
          <w:b/>
          <w:sz w:val="20"/>
          <w:szCs w:val="20"/>
          <w:u w:val="single"/>
          <w:lang w:val="cs-CZ"/>
        </w:rPr>
        <w:t>.</w:t>
      </w:r>
    </w:p>
    <w:p w14:paraId="07775AC4" w14:textId="3F1D863B" w:rsidR="00304F95" w:rsidRPr="00B36292" w:rsidRDefault="00304F95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221377ED" w14:textId="77777777" w:rsidR="00844EC9" w:rsidRPr="00B36292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569CE6A8" w14:textId="77777777" w:rsidR="00844EC9" w:rsidRPr="00B36292" w:rsidRDefault="00844EC9" w:rsidP="00844EC9">
      <w:pPr>
        <w:spacing w:before="120"/>
        <w:jc w:val="both"/>
        <w:rPr>
          <w:rFonts w:ascii="Calibri" w:hAnsi="Calibri" w:cs="Calibri"/>
          <w:sz w:val="22"/>
          <w:szCs w:val="22"/>
          <w:lang w:val="cs-CZ"/>
        </w:rPr>
      </w:pPr>
      <w:r w:rsidRPr="00B36292">
        <w:rPr>
          <w:rFonts w:ascii="Calibri" w:hAnsi="Calibri" w:cs="Calibri"/>
          <w:b/>
          <w:bCs/>
          <w:sz w:val="22"/>
          <w:szCs w:val="22"/>
          <w:u w:val="single"/>
          <w:lang w:val="cs-CZ"/>
        </w:rPr>
        <w:t xml:space="preserve">Dodavatel doplní výrobce a typ nabízeného přístroje: </w:t>
      </w:r>
      <w:r w:rsidRPr="00B36292">
        <w:rPr>
          <w:rFonts w:ascii="Calibri" w:eastAsia="Calibri" w:hAnsi="Calibri" w:cs="Calibri"/>
          <w:b/>
          <w:bCs/>
          <w:sz w:val="22"/>
          <w:szCs w:val="22"/>
          <w:highlight w:val="yellow"/>
          <w:lang w:val="cs-CZ"/>
        </w:rPr>
        <w:t>/doplní dodavatel/</w:t>
      </w:r>
    </w:p>
    <w:p w14:paraId="49140B5D" w14:textId="77777777" w:rsidR="00844EC9" w:rsidRPr="00B36292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tbl>
      <w:tblPr>
        <w:tblW w:w="10507" w:type="dxa"/>
        <w:tblInd w:w="6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007"/>
        <w:gridCol w:w="2500"/>
      </w:tblGrid>
      <w:tr w:rsidR="005E623E" w:rsidRPr="00B36292" w14:paraId="149EBCA8" w14:textId="77777777" w:rsidTr="0064240F">
        <w:trPr>
          <w:trHeight w:val="175"/>
        </w:trPr>
        <w:tc>
          <w:tcPr>
            <w:tcW w:w="8007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 w:themeColor="text1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E1CC54" w14:textId="3F93CA4C" w:rsidR="005E623E" w:rsidRPr="00B36292" w:rsidRDefault="005E623E" w:rsidP="0000697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bookmarkStart w:id="1" w:name="_Hlk64977418"/>
            <w:r w:rsidRPr="00B3629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Technické a jiné požadavky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96862AF" w14:textId="2ACDAEFC" w:rsidR="005E623E" w:rsidRPr="00B36292" w:rsidRDefault="006D549F" w:rsidP="005E623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B3629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Dodavatel uvede konkrétní technické parametry jím </w:t>
            </w:r>
            <w:r w:rsidR="000423C6" w:rsidRPr="00B3629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nabízeného přístroje</w:t>
            </w:r>
            <w:r w:rsidRPr="00B3629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</w:t>
            </w:r>
          </w:p>
        </w:tc>
      </w:tr>
      <w:tr w:rsidR="00110CDF" w:rsidRPr="00B36292" w14:paraId="726EB55B" w14:textId="77777777" w:rsidTr="00927E53">
        <w:trPr>
          <w:trHeight w:val="1948"/>
        </w:trPr>
        <w:tc>
          <w:tcPr>
            <w:tcW w:w="8007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28B826E4" w14:textId="77777777" w:rsidR="00110CDF" w:rsidRPr="00B36292" w:rsidRDefault="00110CDF" w:rsidP="00752B2E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</w:p>
        </w:tc>
        <w:tc>
          <w:tcPr>
            <w:tcW w:w="250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hideMark/>
          </w:tcPr>
          <w:p w14:paraId="5CF3075F" w14:textId="42E6841E" w:rsidR="00110CDF" w:rsidRPr="00B36292" w:rsidRDefault="00110CDF" w:rsidP="00752B2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</w:p>
        </w:tc>
      </w:tr>
      <w:tr w:rsidR="00110CDF" w:rsidRPr="00B36292" w14:paraId="6FC0C34F" w14:textId="77777777" w:rsidTr="0064240F">
        <w:trPr>
          <w:trHeight w:val="85"/>
        </w:trPr>
        <w:tc>
          <w:tcPr>
            <w:tcW w:w="800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1276802" w14:textId="05CDFB0F" w:rsidR="00110CDF" w:rsidRPr="00B36292" w:rsidRDefault="00110CDF" w:rsidP="004D13B6">
            <w:pPr>
              <w:pStyle w:val="nabidka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FCE1322" w14:textId="77777777" w:rsidR="00110CDF" w:rsidRPr="00B36292" w:rsidRDefault="00110CDF" w:rsidP="00D43A4C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927E53" w:rsidRPr="00B36292" w14:paraId="166F2EBE" w14:textId="77777777" w:rsidTr="00DA6EC9">
        <w:trPr>
          <w:trHeight w:val="362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82F3775" w14:textId="757E458E" w:rsidR="00927E53" w:rsidRPr="00927E53" w:rsidRDefault="00927E53" w:rsidP="00927E53">
            <w:pPr>
              <w:rPr>
                <w:b/>
                <w:bCs/>
                <w:lang w:val="cs-CZ" w:eastAsia="cs-CZ"/>
              </w:rPr>
            </w:pPr>
            <w:r w:rsidRPr="00927E53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cs-CZ"/>
              </w:rPr>
              <w:t>Motor</w:t>
            </w:r>
          </w:p>
        </w:tc>
      </w:tr>
      <w:tr w:rsidR="00927E53" w:rsidRPr="00B36292" w14:paraId="368F958A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FC4B738" w14:textId="44789513" w:rsidR="00927E53" w:rsidRPr="00B36292" w:rsidRDefault="00927E53" w:rsidP="00927E53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M</w:t>
            </w:r>
            <w:r w:rsidRPr="00927E53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 xml:space="preserve">inimální jmenovitý výkon motoru 50 kW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8B5EE9B" w14:textId="77777777" w:rsidR="00927E53" w:rsidRPr="00B36292" w:rsidRDefault="00927E53" w:rsidP="00927E53">
            <w:pPr>
              <w:rPr>
                <w:lang w:val="cs-CZ" w:eastAsia="cs-CZ"/>
              </w:rPr>
            </w:pPr>
          </w:p>
        </w:tc>
      </w:tr>
      <w:tr w:rsidR="00927E53" w:rsidRPr="00B36292" w14:paraId="69749A55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4C462D0" w14:textId="6EB974DB" w:rsidR="00927E53" w:rsidRPr="00B36292" w:rsidRDefault="00927E53" w:rsidP="00927E53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M</w:t>
            </w:r>
            <w:r w:rsidRPr="00927E53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aximální jmenovitý výkon motoru 75 kW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D0F9283" w14:textId="77777777" w:rsidR="00927E53" w:rsidRPr="00B36292" w:rsidRDefault="00927E53" w:rsidP="00927E53">
            <w:pPr>
              <w:rPr>
                <w:lang w:val="cs-CZ" w:eastAsia="cs-CZ"/>
              </w:rPr>
            </w:pPr>
          </w:p>
        </w:tc>
      </w:tr>
      <w:tr w:rsidR="00927E53" w:rsidRPr="00B36292" w14:paraId="488B9786" w14:textId="77777777" w:rsidTr="0056453B">
        <w:trPr>
          <w:trHeight w:val="362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186B99E" w14:textId="2D102AAF" w:rsidR="00927E53" w:rsidRPr="00927E53" w:rsidRDefault="00927E53" w:rsidP="00927E53">
            <w:pPr>
              <w:rPr>
                <w:b/>
                <w:bCs/>
                <w:lang w:val="cs-CZ" w:eastAsia="cs-CZ"/>
              </w:rPr>
            </w:pPr>
            <w:r w:rsidRPr="00927E53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cs-CZ"/>
              </w:rPr>
              <w:t>Převodovka</w:t>
            </w:r>
          </w:p>
        </w:tc>
      </w:tr>
      <w:tr w:rsidR="00927E53" w:rsidRPr="00B36292" w14:paraId="645A3D30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C2E02BB" w14:textId="00DCD5FD" w:rsidR="00927E53" w:rsidRPr="00927E53" w:rsidRDefault="00927E53" w:rsidP="00927E53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P</w:t>
            </w:r>
            <w:r w:rsidRPr="00927E53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řevodovka mechanická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C2BB8B7" w14:textId="77777777" w:rsidR="00927E53" w:rsidRPr="00B36292" w:rsidRDefault="00927E53" w:rsidP="00927E53">
            <w:pPr>
              <w:rPr>
                <w:lang w:val="cs-CZ" w:eastAsia="cs-CZ"/>
              </w:rPr>
            </w:pPr>
          </w:p>
        </w:tc>
      </w:tr>
      <w:tr w:rsidR="00927E53" w:rsidRPr="00B36292" w14:paraId="03E84324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9A5DEB5" w14:textId="107D7222" w:rsidR="00927E53" w:rsidRPr="00927E53" w:rsidRDefault="00927E53" w:rsidP="00927E53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P</w:t>
            </w:r>
            <w:r w:rsidRPr="00927E53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ohon 4x4 s možností vypnutí pohonu přední nápravy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B5DADFA" w14:textId="77777777" w:rsidR="00927E53" w:rsidRPr="00B36292" w:rsidRDefault="00927E53" w:rsidP="00927E53">
            <w:pPr>
              <w:rPr>
                <w:lang w:val="cs-CZ" w:eastAsia="cs-CZ"/>
              </w:rPr>
            </w:pPr>
          </w:p>
        </w:tc>
      </w:tr>
      <w:tr w:rsidR="00927E53" w:rsidRPr="00B36292" w14:paraId="4FCF18AF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BC6532F" w14:textId="0377C81A" w:rsidR="00927E53" w:rsidRPr="00927E53" w:rsidRDefault="00927E53" w:rsidP="00927E53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U</w:t>
            </w:r>
            <w:r w:rsidRPr="00927E53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závěrka diferenciálu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27223AA" w14:textId="77777777" w:rsidR="00927E53" w:rsidRPr="00B36292" w:rsidRDefault="00927E53" w:rsidP="00927E53">
            <w:pPr>
              <w:rPr>
                <w:lang w:val="cs-CZ" w:eastAsia="cs-CZ"/>
              </w:rPr>
            </w:pPr>
          </w:p>
        </w:tc>
      </w:tr>
      <w:tr w:rsidR="00927E53" w:rsidRPr="00B36292" w14:paraId="2539D4ED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2002A1E" w14:textId="62D577AC" w:rsidR="00927E53" w:rsidRPr="00927E53" w:rsidRDefault="00927E53" w:rsidP="00927E53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Z</w:t>
            </w:r>
            <w:r w:rsidRPr="00927E53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adní vývod PTO 540 / 540 ECO ot/min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B5C7678" w14:textId="77777777" w:rsidR="00927E53" w:rsidRPr="00B36292" w:rsidRDefault="00927E53" w:rsidP="00927E53">
            <w:pPr>
              <w:rPr>
                <w:lang w:val="cs-CZ" w:eastAsia="cs-CZ"/>
              </w:rPr>
            </w:pPr>
          </w:p>
        </w:tc>
      </w:tr>
      <w:tr w:rsidR="00927E53" w:rsidRPr="00B36292" w14:paraId="1ED7C829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47C37EE" w14:textId="2FFA7682" w:rsidR="00927E53" w:rsidRPr="00927E53" w:rsidRDefault="00927E53" w:rsidP="00927E53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P</w:t>
            </w:r>
            <w:r w:rsidRPr="00927E53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řední vývod PTO 1000 ot/min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C7A6740" w14:textId="77777777" w:rsidR="00927E53" w:rsidRPr="00B36292" w:rsidRDefault="00927E53" w:rsidP="00927E53">
            <w:pPr>
              <w:rPr>
                <w:lang w:val="cs-CZ" w:eastAsia="cs-CZ"/>
              </w:rPr>
            </w:pPr>
          </w:p>
        </w:tc>
      </w:tr>
      <w:tr w:rsidR="00927E53" w:rsidRPr="00B36292" w14:paraId="57DBAC3D" w14:textId="77777777" w:rsidTr="001F6700">
        <w:trPr>
          <w:trHeight w:val="362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39F786C" w14:textId="2B18A078" w:rsidR="00927E53" w:rsidRPr="00927E53" w:rsidRDefault="00927E53" w:rsidP="00927E53">
            <w:pPr>
              <w:rPr>
                <w:b/>
                <w:bCs/>
                <w:lang w:val="cs-CZ" w:eastAsia="cs-CZ"/>
              </w:rPr>
            </w:pPr>
            <w:r w:rsidRPr="00927E53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cs-CZ"/>
              </w:rPr>
              <w:t>Hydraulika</w:t>
            </w:r>
          </w:p>
        </w:tc>
      </w:tr>
      <w:tr w:rsidR="00927E53" w:rsidRPr="00B36292" w14:paraId="27BEC3DA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A7F6DC5" w14:textId="3DA0E570" w:rsidR="00927E53" w:rsidRPr="00927E53" w:rsidRDefault="00927E53" w:rsidP="00927E53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P</w:t>
            </w:r>
            <w:r w:rsidRPr="00927E53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řední tříbodový závěs kategorie II – minimální zdvihová hmotnost 500 kg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5A2F5DC" w14:textId="77777777" w:rsidR="00927E53" w:rsidRPr="00B36292" w:rsidRDefault="00927E53" w:rsidP="00927E53">
            <w:pPr>
              <w:rPr>
                <w:lang w:val="cs-CZ" w:eastAsia="cs-CZ"/>
              </w:rPr>
            </w:pPr>
          </w:p>
        </w:tc>
      </w:tr>
      <w:tr w:rsidR="00927E53" w:rsidRPr="00B36292" w14:paraId="64EA5E09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4ADFB0C" w14:textId="10B55A08" w:rsidR="00927E53" w:rsidRPr="00927E53" w:rsidRDefault="00927E53" w:rsidP="00927E53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Z</w:t>
            </w:r>
            <w:r w:rsidRPr="00927E53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 xml:space="preserve">adní tříbodový </w:t>
            </w:r>
            <w:r w:rsidR="000423C6" w:rsidRPr="00927E53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závěs s</w:t>
            </w:r>
            <w:r w:rsidRPr="00927E53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 rychloupínáním kategorie II – minimální zdvihová hmotnost 700 kg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184F652" w14:textId="77777777" w:rsidR="00927E53" w:rsidRPr="00B36292" w:rsidRDefault="00927E53" w:rsidP="00927E53">
            <w:pPr>
              <w:rPr>
                <w:lang w:val="cs-CZ" w:eastAsia="cs-CZ"/>
              </w:rPr>
            </w:pPr>
          </w:p>
        </w:tc>
      </w:tr>
      <w:tr w:rsidR="00927E53" w:rsidRPr="00B36292" w14:paraId="0665E0A1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4B9C71B" w14:textId="5477FB75" w:rsidR="00927E53" w:rsidRPr="00927E53" w:rsidRDefault="00927E53" w:rsidP="00927E53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M</w:t>
            </w:r>
            <w:r w:rsidRPr="00927E53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inimálně 2 dvojčinné zadní hydraulické okruhy, beztlaká vratka oleje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6181EE4" w14:textId="77777777" w:rsidR="00927E53" w:rsidRPr="00B36292" w:rsidRDefault="00927E53" w:rsidP="00927E53">
            <w:pPr>
              <w:rPr>
                <w:lang w:val="cs-CZ" w:eastAsia="cs-CZ"/>
              </w:rPr>
            </w:pPr>
          </w:p>
        </w:tc>
      </w:tr>
      <w:tr w:rsidR="00927E53" w:rsidRPr="00B36292" w14:paraId="1DC0140B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DE8F9DD" w14:textId="0D595AC3" w:rsidR="00927E53" w:rsidRPr="00927E53" w:rsidRDefault="00927E53" w:rsidP="00927E53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M</w:t>
            </w:r>
            <w:r w:rsidRPr="00927E53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 xml:space="preserve">inimálně 2 dvojčinné přední / mezinápravové hydraulické okruhy z toho 1 x dvojčinný s plovoucí polohou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DC65BE4" w14:textId="77777777" w:rsidR="00927E53" w:rsidRPr="00B36292" w:rsidRDefault="00927E53" w:rsidP="00927E53">
            <w:pPr>
              <w:rPr>
                <w:lang w:val="cs-CZ" w:eastAsia="cs-CZ"/>
              </w:rPr>
            </w:pPr>
          </w:p>
        </w:tc>
      </w:tr>
      <w:tr w:rsidR="00927E53" w:rsidRPr="00B36292" w14:paraId="72A060A3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0774C76" w14:textId="123C9157" w:rsidR="00927E53" w:rsidRPr="00927E53" w:rsidRDefault="00927E53" w:rsidP="00927E53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V</w:t>
            </w:r>
            <w:r w:rsidRPr="00927E53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ýkon hydraulického čerpadla – pracovní: minimálně 60 l / min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BBD277B" w14:textId="77777777" w:rsidR="00927E53" w:rsidRPr="00B36292" w:rsidRDefault="00927E53" w:rsidP="00927E53">
            <w:pPr>
              <w:rPr>
                <w:lang w:val="cs-CZ" w:eastAsia="cs-CZ"/>
              </w:rPr>
            </w:pPr>
          </w:p>
        </w:tc>
      </w:tr>
      <w:tr w:rsidR="00927E53" w:rsidRPr="00B36292" w14:paraId="2731B08D" w14:textId="77777777" w:rsidTr="00CF0EB9">
        <w:trPr>
          <w:trHeight w:val="362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196F494" w14:textId="75B8A2B0" w:rsidR="00927E53" w:rsidRPr="00927E53" w:rsidRDefault="00927E53" w:rsidP="00927E53">
            <w:pPr>
              <w:rPr>
                <w:b/>
                <w:bCs/>
                <w:lang w:val="cs-CZ" w:eastAsia="cs-CZ"/>
              </w:rPr>
            </w:pPr>
            <w:r w:rsidRPr="00927E53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cs-CZ"/>
              </w:rPr>
              <w:t>Kabina</w:t>
            </w:r>
          </w:p>
        </w:tc>
      </w:tr>
      <w:tr w:rsidR="00927E53" w:rsidRPr="00B36292" w14:paraId="67F3BB1E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6FE1949" w14:textId="31690646" w:rsidR="00927E53" w:rsidRPr="00927E53" w:rsidRDefault="00927E53" w:rsidP="00927E53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M</w:t>
            </w:r>
            <w:r w:rsidRPr="00927E53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 xml:space="preserve">inimálně kabina kategorie 2 – klasifikace dle Státního zdravotního ústavu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D1CE115" w14:textId="77777777" w:rsidR="00927E53" w:rsidRPr="00B36292" w:rsidRDefault="00927E53" w:rsidP="00927E53">
            <w:pPr>
              <w:rPr>
                <w:lang w:val="cs-CZ" w:eastAsia="cs-CZ"/>
              </w:rPr>
            </w:pPr>
          </w:p>
        </w:tc>
      </w:tr>
      <w:tr w:rsidR="00927E53" w:rsidRPr="00B36292" w14:paraId="514C0E47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BF63830" w14:textId="173BD901" w:rsidR="00927E53" w:rsidRPr="00927E53" w:rsidRDefault="00927E53" w:rsidP="00927E53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K</w:t>
            </w:r>
            <w:r w:rsidRPr="00927E53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abinové filtry pro práci s POP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FD674D0" w14:textId="77777777" w:rsidR="00927E53" w:rsidRPr="00B36292" w:rsidRDefault="00927E53" w:rsidP="00927E53">
            <w:pPr>
              <w:rPr>
                <w:lang w:val="cs-CZ" w:eastAsia="cs-CZ"/>
              </w:rPr>
            </w:pPr>
          </w:p>
        </w:tc>
      </w:tr>
      <w:tr w:rsidR="00927E53" w:rsidRPr="00B36292" w14:paraId="2DA3A2FA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AC9C942" w14:textId="4AC03DC3" w:rsidR="00927E53" w:rsidRPr="00927E53" w:rsidRDefault="00927E53" w:rsidP="00927E53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lastRenderedPageBreak/>
              <w:t>T</w:t>
            </w:r>
            <w:r w:rsidRPr="00927E53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opení a klimatizace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A3AD254" w14:textId="77777777" w:rsidR="00927E53" w:rsidRPr="00B36292" w:rsidRDefault="00927E53" w:rsidP="00927E53">
            <w:pPr>
              <w:rPr>
                <w:lang w:val="cs-CZ" w:eastAsia="cs-CZ"/>
              </w:rPr>
            </w:pPr>
          </w:p>
        </w:tc>
      </w:tr>
      <w:tr w:rsidR="00927E53" w:rsidRPr="00B36292" w14:paraId="53E6CCDC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D6D1362" w14:textId="1302EBD6" w:rsidR="00927E53" w:rsidRPr="00927E53" w:rsidRDefault="00927E53" w:rsidP="00927E53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V</w:t>
            </w:r>
            <w:r w:rsidRPr="00927E53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zduchově odpružená sedačka řidiče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C8D4D98" w14:textId="77777777" w:rsidR="00927E53" w:rsidRPr="00B36292" w:rsidRDefault="00927E53" w:rsidP="00927E53">
            <w:pPr>
              <w:rPr>
                <w:lang w:val="cs-CZ" w:eastAsia="cs-CZ"/>
              </w:rPr>
            </w:pPr>
          </w:p>
        </w:tc>
      </w:tr>
      <w:tr w:rsidR="00927E53" w:rsidRPr="00B36292" w14:paraId="5673562F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549E7F3" w14:textId="65153FD2" w:rsidR="00927E53" w:rsidRPr="00927E53" w:rsidRDefault="00927E53" w:rsidP="00927E53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N</w:t>
            </w:r>
            <w:r w:rsidRPr="00927E53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astavitelný volant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F540C93" w14:textId="77777777" w:rsidR="00927E53" w:rsidRPr="00B36292" w:rsidRDefault="00927E53" w:rsidP="00927E53">
            <w:pPr>
              <w:rPr>
                <w:lang w:val="cs-CZ" w:eastAsia="cs-CZ"/>
              </w:rPr>
            </w:pPr>
          </w:p>
        </w:tc>
      </w:tr>
      <w:tr w:rsidR="00927E53" w:rsidRPr="00B36292" w14:paraId="219215D6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6AA2E02" w14:textId="648F8AAB" w:rsidR="00927E53" w:rsidRPr="00927E53" w:rsidRDefault="00927E53" w:rsidP="00927E53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 w:rsidRPr="00927E53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-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M</w:t>
            </w:r>
            <w:r w:rsidRPr="00927E53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inimálně: 2 přední pracovní světla a 2 zadní pracovní světla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9B3CB7C" w14:textId="77777777" w:rsidR="00927E53" w:rsidRPr="00B36292" w:rsidRDefault="00927E53" w:rsidP="00927E53">
            <w:pPr>
              <w:rPr>
                <w:lang w:val="cs-CZ" w:eastAsia="cs-CZ"/>
              </w:rPr>
            </w:pPr>
          </w:p>
        </w:tc>
      </w:tr>
      <w:tr w:rsidR="00927E53" w:rsidRPr="00B36292" w14:paraId="38E0115F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EB62FA8" w14:textId="41EA32DD" w:rsidR="00927E53" w:rsidRPr="00927E53" w:rsidRDefault="00927E53" w:rsidP="00927E53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Z</w:t>
            </w:r>
            <w:r w:rsidRPr="00927E53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adní závěs do konzole s čepem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E4F0782" w14:textId="77777777" w:rsidR="00927E53" w:rsidRPr="00B36292" w:rsidRDefault="00927E53" w:rsidP="00927E53">
            <w:pPr>
              <w:rPr>
                <w:lang w:val="cs-CZ" w:eastAsia="cs-CZ"/>
              </w:rPr>
            </w:pPr>
          </w:p>
        </w:tc>
      </w:tr>
      <w:tr w:rsidR="00927E53" w:rsidRPr="00B36292" w14:paraId="6AC2E636" w14:textId="77777777" w:rsidTr="008B6257">
        <w:trPr>
          <w:trHeight w:val="362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3478B98" w14:textId="76C02E82" w:rsidR="00927E53" w:rsidRPr="00927E53" w:rsidRDefault="00927E53" w:rsidP="00927E53">
            <w:pPr>
              <w:rPr>
                <w:b/>
                <w:bCs/>
                <w:lang w:val="cs-CZ" w:eastAsia="cs-CZ"/>
              </w:rPr>
            </w:pPr>
            <w:r w:rsidRPr="00927E53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cs-CZ"/>
              </w:rPr>
              <w:t>Rozměry traktoru</w:t>
            </w:r>
          </w:p>
        </w:tc>
      </w:tr>
      <w:tr w:rsidR="00927E53" w:rsidRPr="00B36292" w14:paraId="5C6EAB2E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4EC8965" w14:textId="62F5359D" w:rsidR="00927E53" w:rsidRPr="00927E53" w:rsidRDefault="00927E53" w:rsidP="00927E53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R</w:t>
            </w:r>
            <w:r w:rsidRPr="00927E53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ozchod kol vpředu max. 1300 mm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15F9F4A" w14:textId="77777777" w:rsidR="00927E53" w:rsidRPr="00B36292" w:rsidRDefault="00927E53" w:rsidP="00927E53">
            <w:pPr>
              <w:rPr>
                <w:lang w:val="cs-CZ" w:eastAsia="cs-CZ"/>
              </w:rPr>
            </w:pPr>
          </w:p>
        </w:tc>
      </w:tr>
      <w:tr w:rsidR="00927E53" w:rsidRPr="00B36292" w14:paraId="181329AA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FC3B587" w14:textId="527554EA" w:rsidR="00927E53" w:rsidRPr="00927E53" w:rsidRDefault="00927E53" w:rsidP="00927E53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R</w:t>
            </w:r>
            <w:r w:rsidRPr="00927E53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ozvor – max. 2200 mm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217DA00" w14:textId="77777777" w:rsidR="00927E53" w:rsidRPr="00B36292" w:rsidRDefault="00927E53" w:rsidP="00927E53">
            <w:pPr>
              <w:rPr>
                <w:lang w:val="cs-CZ" w:eastAsia="cs-CZ"/>
              </w:rPr>
            </w:pPr>
          </w:p>
        </w:tc>
      </w:tr>
      <w:tr w:rsidR="00927E53" w:rsidRPr="00B36292" w14:paraId="74ABC039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1C03CA3" w14:textId="14FE07F3" w:rsidR="00927E53" w:rsidRPr="00927E53" w:rsidRDefault="00927E53" w:rsidP="00927E53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P</w:t>
            </w:r>
            <w:r w:rsidRPr="00927E53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cs-CZ"/>
              </w:rPr>
              <w:t>růměr otáčení – max. 4000 mm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6E32FC1" w14:textId="77777777" w:rsidR="00927E53" w:rsidRPr="00B36292" w:rsidRDefault="00927E53" w:rsidP="00927E53">
            <w:pPr>
              <w:rPr>
                <w:lang w:val="cs-CZ" w:eastAsia="cs-CZ"/>
              </w:rPr>
            </w:pPr>
          </w:p>
        </w:tc>
      </w:tr>
      <w:bookmarkEnd w:id="1"/>
    </w:tbl>
    <w:p w14:paraId="401ECD09" w14:textId="77777777" w:rsidR="00F14F62" w:rsidRPr="00B36292" w:rsidRDefault="00F14F62" w:rsidP="00CE43C0">
      <w:pPr>
        <w:rPr>
          <w:lang w:val="cs-CZ" w:eastAsia="cs-CZ"/>
        </w:rPr>
      </w:pPr>
    </w:p>
    <w:sectPr w:rsidR="00F14F62" w:rsidRPr="00B36292" w:rsidSect="00F14F62">
      <w:footerReference w:type="default" r:id="rId10"/>
      <w:headerReference w:type="first" r:id="rId11"/>
      <w:pgSz w:w="11906" w:h="16838"/>
      <w:pgMar w:top="1985" w:right="707" w:bottom="1843" w:left="56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EA7C8A" w14:textId="77777777" w:rsidR="00E262FC" w:rsidRDefault="00E262FC">
      <w:r>
        <w:separator/>
      </w:r>
    </w:p>
  </w:endnote>
  <w:endnote w:type="continuationSeparator" w:id="0">
    <w:p w14:paraId="2B6E0786" w14:textId="77777777" w:rsidR="00E262FC" w:rsidRDefault="00E262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8C7C4" w14:textId="77777777" w:rsidR="00AB53C0" w:rsidRDefault="00AB53C0" w:rsidP="00AB53C0">
    <w:pPr>
      <w:pStyle w:val="Zpat"/>
    </w:pPr>
  </w:p>
  <w:p w14:paraId="6A34A41C" w14:textId="77777777" w:rsidR="00AB53C0" w:rsidRDefault="00AB53C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59CBE1" w14:textId="77777777" w:rsidR="00E262FC" w:rsidRDefault="00E262FC">
      <w:r>
        <w:separator/>
      </w:r>
    </w:p>
  </w:footnote>
  <w:footnote w:type="continuationSeparator" w:id="0">
    <w:p w14:paraId="754CD977" w14:textId="77777777" w:rsidR="00E262FC" w:rsidRDefault="00E262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D4196" w14:textId="5A1369F9" w:rsidR="001968C9" w:rsidRDefault="00524207" w:rsidP="00BA11F4">
    <w:pPr>
      <w:pStyle w:val="Zhlav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anchor distT="0" distB="0" distL="114300" distR="114300" simplePos="0" relativeHeight="251659264" behindDoc="1" locked="0" layoutInCell="1" allowOverlap="1" wp14:anchorId="6C1C1070" wp14:editId="3B17F344">
          <wp:simplePos x="0" y="0"/>
          <wp:positionH relativeFrom="margin">
            <wp:posOffset>1458595</wp:posOffset>
          </wp:positionH>
          <wp:positionV relativeFrom="margin">
            <wp:posOffset>-1145033</wp:posOffset>
          </wp:positionV>
          <wp:extent cx="3812540" cy="550545"/>
          <wp:effectExtent l="0" t="0" r="0" b="1905"/>
          <wp:wrapTight wrapText="bothSides">
            <wp:wrapPolygon edited="0">
              <wp:start x="0" y="0"/>
              <wp:lineTo x="0" y="20927"/>
              <wp:lineTo x="21262" y="20927"/>
              <wp:lineTo x="21478" y="19433"/>
              <wp:lineTo x="21478" y="14201"/>
              <wp:lineTo x="20183" y="11958"/>
              <wp:lineTo x="20075" y="7474"/>
              <wp:lineTo x="19535" y="0"/>
              <wp:lineTo x="0" y="0"/>
            </wp:wrapPolygon>
          </wp:wrapTight>
          <wp:docPr id="1095461541" name="Obrázek 1095461541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715283261" descr="Obsah obrázku text, Písmo, snímek obrazovky, Elektricky modrá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2540" cy="550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09DA07" w14:textId="6A29A107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10F27337" w14:textId="19617C32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474E7C26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210EC4E1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4242709E" w14:textId="4CCF342C" w:rsidR="001968C9" w:rsidRPr="00CA46C0" w:rsidRDefault="001968C9" w:rsidP="009623A5">
    <w:pPr>
      <w:pStyle w:val="Zhlav"/>
      <w:jc w:val="right"/>
      <w:rPr>
        <w:rFonts w:ascii="Calibri" w:hAnsi="Calibri"/>
        <w:sz w:val="20"/>
        <w:szCs w:val="20"/>
        <w:lang w:val="en-US"/>
      </w:rPr>
    </w:pPr>
    <w:proofErr w:type="spellStart"/>
    <w:r w:rsidRPr="00CA46C0">
      <w:rPr>
        <w:rFonts w:ascii="Calibri" w:hAnsi="Calibri"/>
        <w:sz w:val="20"/>
        <w:szCs w:val="20"/>
        <w:lang w:val="en-US"/>
      </w:rPr>
      <w:t>Příloha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č. </w:t>
    </w:r>
    <w:r w:rsidR="00414C4F" w:rsidRPr="00CA46C0">
      <w:rPr>
        <w:rFonts w:ascii="Calibri" w:hAnsi="Calibri"/>
        <w:sz w:val="20"/>
        <w:szCs w:val="20"/>
        <w:lang w:val="en-US"/>
      </w:rPr>
      <w:t>4</w:t>
    </w:r>
    <w:r w:rsidRPr="00CA46C0">
      <w:rPr>
        <w:rFonts w:ascii="Calibri" w:hAnsi="Calibri"/>
        <w:sz w:val="20"/>
        <w:szCs w:val="20"/>
        <w:lang w:val="en-US"/>
      </w:rPr>
      <w:t xml:space="preserve"> </w:t>
    </w:r>
    <w:r w:rsidR="00BA7449" w:rsidRPr="00CA46C0">
      <w:rPr>
        <w:rFonts w:ascii="Calibri" w:hAnsi="Calibri"/>
        <w:sz w:val="20"/>
        <w:szCs w:val="20"/>
        <w:lang w:val="en-US"/>
      </w:rPr>
      <w:t xml:space="preserve">– </w:t>
    </w:r>
    <w:proofErr w:type="spellStart"/>
    <w:r w:rsidR="00BA7449" w:rsidRPr="00CA46C0">
      <w:rPr>
        <w:rFonts w:ascii="Calibri" w:hAnsi="Calibri"/>
        <w:sz w:val="20"/>
        <w:szCs w:val="20"/>
        <w:lang w:val="en-US"/>
      </w:rPr>
      <w:t>Technická</w:t>
    </w:r>
    <w:proofErr w:type="spellEnd"/>
    <w:r w:rsidR="00BA7449" w:rsidRPr="00CA46C0">
      <w:rPr>
        <w:rFonts w:ascii="Calibri" w:hAnsi="Calibri"/>
        <w:sz w:val="20"/>
        <w:szCs w:val="20"/>
        <w:lang w:val="en-US"/>
      </w:rPr>
      <w:t xml:space="preserve"> </w:t>
    </w:r>
    <w:proofErr w:type="spellStart"/>
    <w:r w:rsidR="00BA7449" w:rsidRPr="00CA46C0">
      <w:rPr>
        <w:rFonts w:ascii="Calibri" w:hAnsi="Calibri"/>
        <w:sz w:val="20"/>
        <w:szCs w:val="20"/>
        <w:lang w:val="en-US"/>
      </w:rPr>
      <w:t>specifikace</w:t>
    </w:r>
    <w:proofErr w:type="spellEnd"/>
    <w:r w:rsidR="00BA7449" w:rsidRPr="00CA46C0">
      <w:rPr>
        <w:rFonts w:ascii="Calibri" w:hAnsi="Calibri"/>
        <w:sz w:val="20"/>
        <w:szCs w:val="20"/>
        <w:lang w:val="en-US"/>
      </w:rPr>
      <w:t xml:space="preserve"> </w:t>
    </w:r>
    <w:r w:rsidRPr="00CA46C0">
      <w:rPr>
        <w:rFonts w:ascii="Calibri" w:hAnsi="Calibri"/>
        <w:sz w:val="20"/>
        <w:szCs w:val="20"/>
        <w:lang w:val="en-US"/>
      </w:rPr>
      <w:t xml:space="preserve">(a </w:t>
    </w:r>
    <w:proofErr w:type="spellStart"/>
    <w:r w:rsidRPr="00CA46C0">
      <w:rPr>
        <w:rFonts w:ascii="Calibri" w:hAnsi="Calibri"/>
        <w:sz w:val="20"/>
        <w:szCs w:val="20"/>
        <w:lang w:val="en-US"/>
      </w:rPr>
      <w:t>současně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</w:t>
    </w:r>
    <w:proofErr w:type="spellStart"/>
    <w:r w:rsidRPr="00CA46C0">
      <w:rPr>
        <w:rFonts w:ascii="Calibri" w:hAnsi="Calibri"/>
        <w:sz w:val="20"/>
        <w:szCs w:val="20"/>
        <w:lang w:val="en-US"/>
      </w:rPr>
      <w:t>příloha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č. 1 </w:t>
    </w:r>
    <w:proofErr w:type="spellStart"/>
    <w:r w:rsidRPr="00CA46C0">
      <w:rPr>
        <w:rFonts w:ascii="Calibri" w:hAnsi="Calibri"/>
        <w:sz w:val="20"/>
        <w:szCs w:val="20"/>
        <w:lang w:val="en-US"/>
      </w:rPr>
      <w:t>smlouvy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) </w:t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0MbA0tzQ0MDYzsrBQ0lEKTi0uzszPAykwrAUAW5oyGSwAAAA="/>
  </w:docVars>
  <w:rsids>
    <w:rsidRoot w:val="00465929"/>
    <w:rsid w:val="00000625"/>
    <w:rsid w:val="00000716"/>
    <w:rsid w:val="00001D94"/>
    <w:rsid w:val="0000466C"/>
    <w:rsid w:val="00004CAE"/>
    <w:rsid w:val="00006975"/>
    <w:rsid w:val="00006DAC"/>
    <w:rsid w:val="00010D49"/>
    <w:rsid w:val="00013FBA"/>
    <w:rsid w:val="00015ADC"/>
    <w:rsid w:val="00017687"/>
    <w:rsid w:val="00020B30"/>
    <w:rsid w:val="00020DA7"/>
    <w:rsid w:val="00023013"/>
    <w:rsid w:val="00023933"/>
    <w:rsid w:val="000243C1"/>
    <w:rsid w:val="00027E92"/>
    <w:rsid w:val="00030A16"/>
    <w:rsid w:val="00030AC8"/>
    <w:rsid w:val="0003352F"/>
    <w:rsid w:val="00035224"/>
    <w:rsid w:val="0004187D"/>
    <w:rsid w:val="000423C6"/>
    <w:rsid w:val="000515E7"/>
    <w:rsid w:val="000524D0"/>
    <w:rsid w:val="00056C3A"/>
    <w:rsid w:val="00057CDF"/>
    <w:rsid w:val="00064635"/>
    <w:rsid w:val="00073683"/>
    <w:rsid w:val="00074705"/>
    <w:rsid w:val="0007479D"/>
    <w:rsid w:val="00075ACD"/>
    <w:rsid w:val="00076CF8"/>
    <w:rsid w:val="0008064D"/>
    <w:rsid w:val="000818E8"/>
    <w:rsid w:val="0008288D"/>
    <w:rsid w:val="0008444A"/>
    <w:rsid w:val="00084616"/>
    <w:rsid w:val="00085BF7"/>
    <w:rsid w:val="00086252"/>
    <w:rsid w:val="00086665"/>
    <w:rsid w:val="00087E9F"/>
    <w:rsid w:val="000900C6"/>
    <w:rsid w:val="000922FE"/>
    <w:rsid w:val="00094506"/>
    <w:rsid w:val="00094EC1"/>
    <w:rsid w:val="00095A8F"/>
    <w:rsid w:val="000A0F88"/>
    <w:rsid w:val="000A175C"/>
    <w:rsid w:val="000A1AE9"/>
    <w:rsid w:val="000A4988"/>
    <w:rsid w:val="000A7ADF"/>
    <w:rsid w:val="000B0809"/>
    <w:rsid w:val="000B30A0"/>
    <w:rsid w:val="000B4DBC"/>
    <w:rsid w:val="000B7911"/>
    <w:rsid w:val="000C1461"/>
    <w:rsid w:val="000C1ADF"/>
    <w:rsid w:val="000C25F0"/>
    <w:rsid w:val="000C4E10"/>
    <w:rsid w:val="000C6D27"/>
    <w:rsid w:val="000D0490"/>
    <w:rsid w:val="000D491E"/>
    <w:rsid w:val="000D63B7"/>
    <w:rsid w:val="000D6D6B"/>
    <w:rsid w:val="000D737C"/>
    <w:rsid w:val="000E1498"/>
    <w:rsid w:val="000E29D2"/>
    <w:rsid w:val="000F13AC"/>
    <w:rsid w:val="000F156B"/>
    <w:rsid w:val="000F1654"/>
    <w:rsid w:val="000F4DDF"/>
    <w:rsid w:val="000F6FA0"/>
    <w:rsid w:val="000F7483"/>
    <w:rsid w:val="000F74DB"/>
    <w:rsid w:val="000F7DE0"/>
    <w:rsid w:val="00104731"/>
    <w:rsid w:val="00105C41"/>
    <w:rsid w:val="001105CC"/>
    <w:rsid w:val="00110CDF"/>
    <w:rsid w:val="0011379E"/>
    <w:rsid w:val="00114358"/>
    <w:rsid w:val="00117FA7"/>
    <w:rsid w:val="001224EE"/>
    <w:rsid w:val="00123BBF"/>
    <w:rsid w:val="00125DEF"/>
    <w:rsid w:val="001316CC"/>
    <w:rsid w:val="0013216E"/>
    <w:rsid w:val="001328BB"/>
    <w:rsid w:val="00133A2D"/>
    <w:rsid w:val="00136402"/>
    <w:rsid w:val="00140025"/>
    <w:rsid w:val="001413B3"/>
    <w:rsid w:val="00141B69"/>
    <w:rsid w:val="00141FAB"/>
    <w:rsid w:val="00142529"/>
    <w:rsid w:val="00142A84"/>
    <w:rsid w:val="001437CD"/>
    <w:rsid w:val="00146B75"/>
    <w:rsid w:val="00146BB9"/>
    <w:rsid w:val="00147050"/>
    <w:rsid w:val="00151647"/>
    <w:rsid w:val="001518F5"/>
    <w:rsid w:val="00156D57"/>
    <w:rsid w:val="00161F6F"/>
    <w:rsid w:val="00162F5A"/>
    <w:rsid w:val="0016545C"/>
    <w:rsid w:val="0016583F"/>
    <w:rsid w:val="0016743C"/>
    <w:rsid w:val="00170BE4"/>
    <w:rsid w:val="001735E1"/>
    <w:rsid w:val="0017549F"/>
    <w:rsid w:val="001759BE"/>
    <w:rsid w:val="00175FD1"/>
    <w:rsid w:val="00182CA2"/>
    <w:rsid w:val="001849E9"/>
    <w:rsid w:val="00185BDA"/>
    <w:rsid w:val="00186E71"/>
    <w:rsid w:val="0018793D"/>
    <w:rsid w:val="00190858"/>
    <w:rsid w:val="0019237F"/>
    <w:rsid w:val="00194A45"/>
    <w:rsid w:val="00195FF4"/>
    <w:rsid w:val="001968C9"/>
    <w:rsid w:val="00197FFA"/>
    <w:rsid w:val="001A057B"/>
    <w:rsid w:val="001A29E9"/>
    <w:rsid w:val="001A34A1"/>
    <w:rsid w:val="001A42F4"/>
    <w:rsid w:val="001A4E40"/>
    <w:rsid w:val="001A7F28"/>
    <w:rsid w:val="001B01B1"/>
    <w:rsid w:val="001B01DB"/>
    <w:rsid w:val="001B1D05"/>
    <w:rsid w:val="001B3EEE"/>
    <w:rsid w:val="001B5DDD"/>
    <w:rsid w:val="001B62A6"/>
    <w:rsid w:val="001B67AB"/>
    <w:rsid w:val="001B7A87"/>
    <w:rsid w:val="001B7B52"/>
    <w:rsid w:val="001B7DE7"/>
    <w:rsid w:val="001C39B8"/>
    <w:rsid w:val="001C4F76"/>
    <w:rsid w:val="001C517B"/>
    <w:rsid w:val="001C76A1"/>
    <w:rsid w:val="001D3056"/>
    <w:rsid w:val="001D4037"/>
    <w:rsid w:val="001E14A8"/>
    <w:rsid w:val="001E1BF2"/>
    <w:rsid w:val="001E2F3E"/>
    <w:rsid w:val="001E3EE9"/>
    <w:rsid w:val="001E787F"/>
    <w:rsid w:val="001F15E7"/>
    <w:rsid w:val="001F19FE"/>
    <w:rsid w:val="001F30D6"/>
    <w:rsid w:val="001F3992"/>
    <w:rsid w:val="001F79F3"/>
    <w:rsid w:val="00200F63"/>
    <w:rsid w:val="002021EB"/>
    <w:rsid w:val="00202E10"/>
    <w:rsid w:val="0020324A"/>
    <w:rsid w:val="0020336F"/>
    <w:rsid w:val="00207B9E"/>
    <w:rsid w:val="002103FB"/>
    <w:rsid w:val="002108BF"/>
    <w:rsid w:val="00211124"/>
    <w:rsid w:val="00216843"/>
    <w:rsid w:val="0022373B"/>
    <w:rsid w:val="002242E1"/>
    <w:rsid w:val="00227840"/>
    <w:rsid w:val="00227EA3"/>
    <w:rsid w:val="0023416D"/>
    <w:rsid w:val="002344BD"/>
    <w:rsid w:val="00235E1D"/>
    <w:rsid w:val="00241EDF"/>
    <w:rsid w:val="00246450"/>
    <w:rsid w:val="00246A4D"/>
    <w:rsid w:val="0024730E"/>
    <w:rsid w:val="00247EAA"/>
    <w:rsid w:val="00251033"/>
    <w:rsid w:val="002513FB"/>
    <w:rsid w:val="00251699"/>
    <w:rsid w:val="002569B8"/>
    <w:rsid w:val="002607E3"/>
    <w:rsid w:val="00260FF2"/>
    <w:rsid w:val="002618A1"/>
    <w:rsid w:val="002619E3"/>
    <w:rsid w:val="002622D2"/>
    <w:rsid w:val="00263452"/>
    <w:rsid w:val="002635FE"/>
    <w:rsid w:val="0026614A"/>
    <w:rsid w:val="00267D76"/>
    <w:rsid w:val="002730A9"/>
    <w:rsid w:val="00276CF5"/>
    <w:rsid w:val="0028000E"/>
    <w:rsid w:val="00281A01"/>
    <w:rsid w:val="00281A61"/>
    <w:rsid w:val="00287610"/>
    <w:rsid w:val="002902DB"/>
    <w:rsid w:val="002919E9"/>
    <w:rsid w:val="00292CB2"/>
    <w:rsid w:val="00292F00"/>
    <w:rsid w:val="00293573"/>
    <w:rsid w:val="00294292"/>
    <w:rsid w:val="00294CF2"/>
    <w:rsid w:val="00295D5D"/>
    <w:rsid w:val="002962D5"/>
    <w:rsid w:val="002970E0"/>
    <w:rsid w:val="00297520"/>
    <w:rsid w:val="002A0536"/>
    <w:rsid w:val="002A42E2"/>
    <w:rsid w:val="002A511A"/>
    <w:rsid w:val="002B01DA"/>
    <w:rsid w:val="002C6715"/>
    <w:rsid w:val="002C7C31"/>
    <w:rsid w:val="002D46F4"/>
    <w:rsid w:val="002E0C3A"/>
    <w:rsid w:val="002E4926"/>
    <w:rsid w:val="002E588C"/>
    <w:rsid w:val="002E6062"/>
    <w:rsid w:val="002F3E56"/>
    <w:rsid w:val="002F67BF"/>
    <w:rsid w:val="002F79EA"/>
    <w:rsid w:val="00304F95"/>
    <w:rsid w:val="003079C2"/>
    <w:rsid w:val="00310082"/>
    <w:rsid w:val="00311C33"/>
    <w:rsid w:val="0031218C"/>
    <w:rsid w:val="00313489"/>
    <w:rsid w:val="00316107"/>
    <w:rsid w:val="00316E34"/>
    <w:rsid w:val="00320186"/>
    <w:rsid w:val="0032252D"/>
    <w:rsid w:val="00325516"/>
    <w:rsid w:val="003256ED"/>
    <w:rsid w:val="00326F63"/>
    <w:rsid w:val="00327E13"/>
    <w:rsid w:val="0033041E"/>
    <w:rsid w:val="00331847"/>
    <w:rsid w:val="00340F27"/>
    <w:rsid w:val="003428EC"/>
    <w:rsid w:val="00350292"/>
    <w:rsid w:val="00351333"/>
    <w:rsid w:val="00351648"/>
    <w:rsid w:val="0035293D"/>
    <w:rsid w:val="00356065"/>
    <w:rsid w:val="00357649"/>
    <w:rsid w:val="0036075B"/>
    <w:rsid w:val="0036417D"/>
    <w:rsid w:val="00364E1F"/>
    <w:rsid w:val="00366727"/>
    <w:rsid w:val="00366824"/>
    <w:rsid w:val="003675BE"/>
    <w:rsid w:val="00367EBA"/>
    <w:rsid w:val="00374832"/>
    <w:rsid w:val="00381617"/>
    <w:rsid w:val="0038195C"/>
    <w:rsid w:val="00382ACF"/>
    <w:rsid w:val="003841E6"/>
    <w:rsid w:val="00384A01"/>
    <w:rsid w:val="00385C2A"/>
    <w:rsid w:val="00387593"/>
    <w:rsid w:val="00391BB7"/>
    <w:rsid w:val="00392996"/>
    <w:rsid w:val="003931F9"/>
    <w:rsid w:val="003933B5"/>
    <w:rsid w:val="00394572"/>
    <w:rsid w:val="003961B3"/>
    <w:rsid w:val="00397DEF"/>
    <w:rsid w:val="003A011A"/>
    <w:rsid w:val="003A24CC"/>
    <w:rsid w:val="003A35BC"/>
    <w:rsid w:val="003A4D0E"/>
    <w:rsid w:val="003A4FB7"/>
    <w:rsid w:val="003A54F7"/>
    <w:rsid w:val="003B4DF8"/>
    <w:rsid w:val="003B54FF"/>
    <w:rsid w:val="003B7658"/>
    <w:rsid w:val="003C19AF"/>
    <w:rsid w:val="003C3A7B"/>
    <w:rsid w:val="003C5741"/>
    <w:rsid w:val="003C63E8"/>
    <w:rsid w:val="003C6A62"/>
    <w:rsid w:val="003C7C06"/>
    <w:rsid w:val="003D40B3"/>
    <w:rsid w:val="003D7650"/>
    <w:rsid w:val="003E2A26"/>
    <w:rsid w:val="003E6BE6"/>
    <w:rsid w:val="003E6FDB"/>
    <w:rsid w:val="003E72C4"/>
    <w:rsid w:val="003E7822"/>
    <w:rsid w:val="003F055C"/>
    <w:rsid w:val="003F1004"/>
    <w:rsid w:val="003F249E"/>
    <w:rsid w:val="003F298F"/>
    <w:rsid w:val="003F5B46"/>
    <w:rsid w:val="003F6A17"/>
    <w:rsid w:val="003F6C0F"/>
    <w:rsid w:val="0040068E"/>
    <w:rsid w:val="0040180A"/>
    <w:rsid w:val="0040370C"/>
    <w:rsid w:val="00406D22"/>
    <w:rsid w:val="004076F8"/>
    <w:rsid w:val="00407FEB"/>
    <w:rsid w:val="00411B94"/>
    <w:rsid w:val="00413C0E"/>
    <w:rsid w:val="00414C4F"/>
    <w:rsid w:val="004158A6"/>
    <w:rsid w:val="0042149E"/>
    <w:rsid w:val="00424B10"/>
    <w:rsid w:val="00424FDB"/>
    <w:rsid w:val="00425BE4"/>
    <w:rsid w:val="00432A64"/>
    <w:rsid w:val="0043372B"/>
    <w:rsid w:val="00433D7D"/>
    <w:rsid w:val="00435644"/>
    <w:rsid w:val="00444872"/>
    <w:rsid w:val="004512A2"/>
    <w:rsid w:val="00454B38"/>
    <w:rsid w:val="0045685F"/>
    <w:rsid w:val="004571CD"/>
    <w:rsid w:val="004611C7"/>
    <w:rsid w:val="00464B43"/>
    <w:rsid w:val="00465929"/>
    <w:rsid w:val="004702CB"/>
    <w:rsid w:val="00474F0B"/>
    <w:rsid w:val="00475D2F"/>
    <w:rsid w:val="00477E03"/>
    <w:rsid w:val="00484465"/>
    <w:rsid w:val="0048477A"/>
    <w:rsid w:val="004851B0"/>
    <w:rsid w:val="00485918"/>
    <w:rsid w:val="00486245"/>
    <w:rsid w:val="004917A3"/>
    <w:rsid w:val="00491BD1"/>
    <w:rsid w:val="004952F7"/>
    <w:rsid w:val="00495E21"/>
    <w:rsid w:val="004A0A29"/>
    <w:rsid w:val="004A1481"/>
    <w:rsid w:val="004A34F3"/>
    <w:rsid w:val="004A4AAB"/>
    <w:rsid w:val="004A7486"/>
    <w:rsid w:val="004B4922"/>
    <w:rsid w:val="004B6334"/>
    <w:rsid w:val="004B6A2F"/>
    <w:rsid w:val="004B7ADD"/>
    <w:rsid w:val="004C1056"/>
    <w:rsid w:val="004C2878"/>
    <w:rsid w:val="004C55FD"/>
    <w:rsid w:val="004C7779"/>
    <w:rsid w:val="004D13B6"/>
    <w:rsid w:val="004D2157"/>
    <w:rsid w:val="004E0B72"/>
    <w:rsid w:val="004E3D66"/>
    <w:rsid w:val="004E410B"/>
    <w:rsid w:val="004E471B"/>
    <w:rsid w:val="004F0F4A"/>
    <w:rsid w:val="004F3B10"/>
    <w:rsid w:val="00500268"/>
    <w:rsid w:val="0050103C"/>
    <w:rsid w:val="00501CBF"/>
    <w:rsid w:val="0050395F"/>
    <w:rsid w:val="00504823"/>
    <w:rsid w:val="00504E07"/>
    <w:rsid w:val="00507965"/>
    <w:rsid w:val="005101F9"/>
    <w:rsid w:val="0051199B"/>
    <w:rsid w:val="005126AC"/>
    <w:rsid w:val="00513E96"/>
    <w:rsid w:val="005149D5"/>
    <w:rsid w:val="00517822"/>
    <w:rsid w:val="00522537"/>
    <w:rsid w:val="00524207"/>
    <w:rsid w:val="0052461B"/>
    <w:rsid w:val="0052566E"/>
    <w:rsid w:val="00526ADA"/>
    <w:rsid w:val="00531273"/>
    <w:rsid w:val="00531497"/>
    <w:rsid w:val="0053181F"/>
    <w:rsid w:val="00532724"/>
    <w:rsid w:val="00536D28"/>
    <w:rsid w:val="00541168"/>
    <w:rsid w:val="00542A4F"/>
    <w:rsid w:val="00544CFA"/>
    <w:rsid w:val="00553DE6"/>
    <w:rsid w:val="00553EC5"/>
    <w:rsid w:val="00561A40"/>
    <w:rsid w:val="00563623"/>
    <w:rsid w:val="005650E8"/>
    <w:rsid w:val="00565B70"/>
    <w:rsid w:val="00566963"/>
    <w:rsid w:val="00566DA5"/>
    <w:rsid w:val="00570F70"/>
    <w:rsid w:val="0057171B"/>
    <w:rsid w:val="00571BD2"/>
    <w:rsid w:val="0057414B"/>
    <w:rsid w:val="00575ED4"/>
    <w:rsid w:val="00576F37"/>
    <w:rsid w:val="00581AE2"/>
    <w:rsid w:val="00584411"/>
    <w:rsid w:val="00586B8F"/>
    <w:rsid w:val="005904B2"/>
    <w:rsid w:val="005907C0"/>
    <w:rsid w:val="00590A42"/>
    <w:rsid w:val="00592F58"/>
    <w:rsid w:val="00593939"/>
    <w:rsid w:val="005940F7"/>
    <w:rsid w:val="005A29D6"/>
    <w:rsid w:val="005A36DC"/>
    <w:rsid w:val="005A7598"/>
    <w:rsid w:val="005A7CEE"/>
    <w:rsid w:val="005B0F60"/>
    <w:rsid w:val="005B2718"/>
    <w:rsid w:val="005B2C72"/>
    <w:rsid w:val="005B7DEA"/>
    <w:rsid w:val="005C1488"/>
    <w:rsid w:val="005C1718"/>
    <w:rsid w:val="005C2779"/>
    <w:rsid w:val="005C29E0"/>
    <w:rsid w:val="005C3729"/>
    <w:rsid w:val="005C752F"/>
    <w:rsid w:val="005D0280"/>
    <w:rsid w:val="005D22F9"/>
    <w:rsid w:val="005D4B07"/>
    <w:rsid w:val="005E21EB"/>
    <w:rsid w:val="005E3855"/>
    <w:rsid w:val="005E623E"/>
    <w:rsid w:val="005F032F"/>
    <w:rsid w:val="0060040F"/>
    <w:rsid w:val="006019DF"/>
    <w:rsid w:val="00603743"/>
    <w:rsid w:val="00607735"/>
    <w:rsid w:val="006101DB"/>
    <w:rsid w:val="00610346"/>
    <w:rsid w:val="006105C8"/>
    <w:rsid w:val="00610EA0"/>
    <w:rsid w:val="00615820"/>
    <w:rsid w:val="00617265"/>
    <w:rsid w:val="00617953"/>
    <w:rsid w:val="00620DA4"/>
    <w:rsid w:val="00624319"/>
    <w:rsid w:val="006274E1"/>
    <w:rsid w:val="006337A5"/>
    <w:rsid w:val="00637D8A"/>
    <w:rsid w:val="0064240F"/>
    <w:rsid w:val="00643FF2"/>
    <w:rsid w:val="0064693B"/>
    <w:rsid w:val="00650F43"/>
    <w:rsid w:val="0065240E"/>
    <w:rsid w:val="00653D5F"/>
    <w:rsid w:val="00655C51"/>
    <w:rsid w:val="00657796"/>
    <w:rsid w:val="006609C5"/>
    <w:rsid w:val="00660E65"/>
    <w:rsid w:val="00663F8B"/>
    <w:rsid w:val="00670563"/>
    <w:rsid w:val="00671895"/>
    <w:rsid w:val="006734C3"/>
    <w:rsid w:val="0067415C"/>
    <w:rsid w:val="00674F0A"/>
    <w:rsid w:val="0067564A"/>
    <w:rsid w:val="006802AA"/>
    <w:rsid w:val="00680770"/>
    <w:rsid w:val="00681B11"/>
    <w:rsid w:val="006822F4"/>
    <w:rsid w:val="00682D53"/>
    <w:rsid w:val="00687798"/>
    <w:rsid w:val="00687C3E"/>
    <w:rsid w:val="006957BA"/>
    <w:rsid w:val="00697F62"/>
    <w:rsid w:val="006A0D96"/>
    <w:rsid w:val="006A16BC"/>
    <w:rsid w:val="006A2364"/>
    <w:rsid w:val="006A61DF"/>
    <w:rsid w:val="006A78D6"/>
    <w:rsid w:val="006B19DB"/>
    <w:rsid w:val="006B3A00"/>
    <w:rsid w:val="006B614B"/>
    <w:rsid w:val="006B6865"/>
    <w:rsid w:val="006B7281"/>
    <w:rsid w:val="006C0404"/>
    <w:rsid w:val="006C36AF"/>
    <w:rsid w:val="006C39B9"/>
    <w:rsid w:val="006C5F7E"/>
    <w:rsid w:val="006C6333"/>
    <w:rsid w:val="006C6C9C"/>
    <w:rsid w:val="006C7C64"/>
    <w:rsid w:val="006C7E0F"/>
    <w:rsid w:val="006D0391"/>
    <w:rsid w:val="006D457D"/>
    <w:rsid w:val="006D549F"/>
    <w:rsid w:val="006E2769"/>
    <w:rsid w:val="006E6690"/>
    <w:rsid w:val="006E7A13"/>
    <w:rsid w:val="006F07DF"/>
    <w:rsid w:val="006F23E9"/>
    <w:rsid w:val="006F2D40"/>
    <w:rsid w:val="006F3F9E"/>
    <w:rsid w:val="006F6701"/>
    <w:rsid w:val="0070073F"/>
    <w:rsid w:val="007012FA"/>
    <w:rsid w:val="007019DF"/>
    <w:rsid w:val="00703DB4"/>
    <w:rsid w:val="00704AD4"/>
    <w:rsid w:val="00704DA2"/>
    <w:rsid w:val="007050EC"/>
    <w:rsid w:val="00705470"/>
    <w:rsid w:val="0071116F"/>
    <w:rsid w:val="00717FFC"/>
    <w:rsid w:val="00720A33"/>
    <w:rsid w:val="0072415F"/>
    <w:rsid w:val="00724E4A"/>
    <w:rsid w:val="00730427"/>
    <w:rsid w:val="00730CD7"/>
    <w:rsid w:val="00741855"/>
    <w:rsid w:val="00743578"/>
    <w:rsid w:val="0074386F"/>
    <w:rsid w:val="00744C3F"/>
    <w:rsid w:val="007459E3"/>
    <w:rsid w:val="00747F2D"/>
    <w:rsid w:val="00752B2E"/>
    <w:rsid w:val="00755172"/>
    <w:rsid w:val="00755AE3"/>
    <w:rsid w:val="00760572"/>
    <w:rsid w:val="00760CC7"/>
    <w:rsid w:val="007711EF"/>
    <w:rsid w:val="00771550"/>
    <w:rsid w:val="00771A10"/>
    <w:rsid w:val="0077230F"/>
    <w:rsid w:val="0077356E"/>
    <w:rsid w:val="00776E4E"/>
    <w:rsid w:val="00781C01"/>
    <w:rsid w:val="00784E58"/>
    <w:rsid w:val="00787A6C"/>
    <w:rsid w:val="00791DC5"/>
    <w:rsid w:val="00791E26"/>
    <w:rsid w:val="00793E8F"/>
    <w:rsid w:val="00795362"/>
    <w:rsid w:val="007967C5"/>
    <w:rsid w:val="00796FC4"/>
    <w:rsid w:val="007B04C5"/>
    <w:rsid w:val="007B0B1F"/>
    <w:rsid w:val="007B1BEC"/>
    <w:rsid w:val="007B3C84"/>
    <w:rsid w:val="007B3EF0"/>
    <w:rsid w:val="007B41B8"/>
    <w:rsid w:val="007B4A42"/>
    <w:rsid w:val="007B5202"/>
    <w:rsid w:val="007C23F7"/>
    <w:rsid w:val="007D26CF"/>
    <w:rsid w:val="007D277F"/>
    <w:rsid w:val="007D4097"/>
    <w:rsid w:val="007D56A3"/>
    <w:rsid w:val="007E0794"/>
    <w:rsid w:val="007E186C"/>
    <w:rsid w:val="007E1882"/>
    <w:rsid w:val="007F2ABA"/>
    <w:rsid w:val="007F31EA"/>
    <w:rsid w:val="007F3262"/>
    <w:rsid w:val="008007B0"/>
    <w:rsid w:val="00801485"/>
    <w:rsid w:val="008061B3"/>
    <w:rsid w:val="008061EA"/>
    <w:rsid w:val="00811D48"/>
    <w:rsid w:val="00813557"/>
    <w:rsid w:val="00813C7C"/>
    <w:rsid w:val="008169B7"/>
    <w:rsid w:val="0082216B"/>
    <w:rsid w:val="008261BE"/>
    <w:rsid w:val="00827270"/>
    <w:rsid w:val="00833812"/>
    <w:rsid w:val="00835DD8"/>
    <w:rsid w:val="008365C5"/>
    <w:rsid w:val="00836C34"/>
    <w:rsid w:val="00837E55"/>
    <w:rsid w:val="00840450"/>
    <w:rsid w:val="00841680"/>
    <w:rsid w:val="0084171B"/>
    <w:rsid w:val="00843FE6"/>
    <w:rsid w:val="00844EC9"/>
    <w:rsid w:val="00844F50"/>
    <w:rsid w:val="00850481"/>
    <w:rsid w:val="0085090F"/>
    <w:rsid w:val="00850A78"/>
    <w:rsid w:val="008525B7"/>
    <w:rsid w:val="008548B4"/>
    <w:rsid w:val="00855272"/>
    <w:rsid w:val="0085550B"/>
    <w:rsid w:val="008611D2"/>
    <w:rsid w:val="00861CC3"/>
    <w:rsid w:val="00861D20"/>
    <w:rsid w:val="00862888"/>
    <w:rsid w:val="00865C60"/>
    <w:rsid w:val="00867D75"/>
    <w:rsid w:val="008734AC"/>
    <w:rsid w:val="00875F32"/>
    <w:rsid w:val="00881368"/>
    <w:rsid w:val="00881589"/>
    <w:rsid w:val="00883926"/>
    <w:rsid w:val="00886D1D"/>
    <w:rsid w:val="00890878"/>
    <w:rsid w:val="00891C4A"/>
    <w:rsid w:val="00894743"/>
    <w:rsid w:val="00897C5E"/>
    <w:rsid w:val="008A184B"/>
    <w:rsid w:val="008A1D1D"/>
    <w:rsid w:val="008A4BC2"/>
    <w:rsid w:val="008A572C"/>
    <w:rsid w:val="008A6622"/>
    <w:rsid w:val="008A79F8"/>
    <w:rsid w:val="008B0FD4"/>
    <w:rsid w:val="008B149B"/>
    <w:rsid w:val="008B2974"/>
    <w:rsid w:val="008B345B"/>
    <w:rsid w:val="008B4336"/>
    <w:rsid w:val="008B52CD"/>
    <w:rsid w:val="008B567D"/>
    <w:rsid w:val="008B6B6C"/>
    <w:rsid w:val="008C0717"/>
    <w:rsid w:val="008C1C86"/>
    <w:rsid w:val="008D02A5"/>
    <w:rsid w:val="008D0CD7"/>
    <w:rsid w:val="008D29E0"/>
    <w:rsid w:val="008E3D13"/>
    <w:rsid w:val="008E4BED"/>
    <w:rsid w:val="008E7FC8"/>
    <w:rsid w:val="008F4E25"/>
    <w:rsid w:val="009005B2"/>
    <w:rsid w:val="00905F57"/>
    <w:rsid w:val="0090694B"/>
    <w:rsid w:val="009069F6"/>
    <w:rsid w:val="00907EAF"/>
    <w:rsid w:val="009162AB"/>
    <w:rsid w:val="00917BE6"/>
    <w:rsid w:val="00923496"/>
    <w:rsid w:val="009235F1"/>
    <w:rsid w:val="00924610"/>
    <w:rsid w:val="00925AE5"/>
    <w:rsid w:val="00927E53"/>
    <w:rsid w:val="00930F42"/>
    <w:rsid w:val="00931702"/>
    <w:rsid w:val="00931C09"/>
    <w:rsid w:val="00933A38"/>
    <w:rsid w:val="00937272"/>
    <w:rsid w:val="009402EC"/>
    <w:rsid w:val="00941030"/>
    <w:rsid w:val="009551D3"/>
    <w:rsid w:val="00955AE0"/>
    <w:rsid w:val="009561EE"/>
    <w:rsid w:val="009579DF"/>
    <w:rsid w:val="00957A18"/>
    <w:rsid w:val="0096129F"/>
    <w:rsid w:val="009623A5"/>
    <w:rsid w:val="00962456"/>
    <w:rsid w:val="009642F2"/>
    <w:rsid w:val="00964F2F"/>
    <w:rsid w:val="00965893"/>
    <w:rsid w:val="0097126A"/>
    <w:rsid w:val="00972373"/>
    <w:rsid w:val="009732C1"/>
    <w:rsid w:val="00973A7B"/>
    <w:rsid w:val="0097461D"/>
    <w:rsid w:val="00975730"/>
    <w:rsid w:val="0098164A"/>
    <w:rsid w:val="00982300"/>
    <w:rsid w:val="009825C1"/>
    <w:rsid w:val="0098323A"/>
    <w:rsid w:val="009942D6"/>
    <w:rsid w:val="009A691F"/>
    <w:rsid w:val="009A70B9"/>
    <w:rsid w:val="009B23FF"/>
    <w:rsid w:val="009B2786"/>
    <w:rsid w:val="009B3DAF"/>
    <w:rsid w:val="009B491D"/>
    <w:rsid w:val="009B59EB"/>
    <w:rsid w:val="009B7118"/>
    <w:rsid w:val="009C06F0"/>
    <w:rsid w:val="009C3406"/>
    <w:rsid w:val="009C76BC"/>
    <w:rsid w:val="009D02E6"/>
    <w:rsid w:val="009D1365"/>
    <w:rsid w:val="009D1DB5"/>
    <w:rsid w:val="009D3A3D"/>
    <w:rsid w:val="009D3DF4"/>
    <w:rsid w:val="009D45E1"/>
    <w:rsid w:val="009E4CFF"/>
    <w:rsid w:val="009E5BE3"/>
    <w:rsid w:val="009E7261"/>
    <w:rsid w:val="009E741A"/>
    <w:rsid w:val="009F2204"/>
    <w:rsid w:val="009F317B"/>
    <w:rsid w:val="009F4AB3"/>
    <w:rsid w:val="009F5CDF"/>
    <w:rsid w:val="009F6C4A"/>
    <w:rsid w:val="00A00A13"/>
    <w:rsid w:val="00A056B3"/>
    <w:rsid w:val="00A13A3F"/>
    <w:rsid w:val="00A1723E"/>
    <w:rsid w:val="00A17417"/>
    <w:rsid w:val="00A17E4E"/>
    <w:rsid w:val="00A22CB7"/>
    <w:rsid w:val="00A23204"/>
    <w:rsid w:val="00A25419"/>
    <w:rsid w:val="00A2549C"/>
    <w:rsid w:val="00A25C7E"/>
    <w:rsid w:val="00A25D8D"/>
    <w:rsid w:val="00A30D65"/>
    <w:rsid w:val="00A353AE"/>
    <w:rsid w:val="00A40EB8"/>
    <w:rsid w:val="00A4794E"/>
    <w:rsid w:val="00A47D7A"/>
    <w:rsid w:val="00A50FB5"/>
    <w:rsid w:val="00A5587C"/>
    <w:rsid w:val="00A5604E"/>
    <w:rsid w:val="00A5633D"/>
    <w:rsid w:val="00A5707C"/>
    <w:rsid w:val="00A57242"/>
    <w:rsid w:val="00A57B0A"/>
    <w:rsid w:val="00A60666"/>
    <w:rsid w:val="00A60E97"/>
    <w:rsid w:val="00A640E2"/>
    <w:rsid w:val="00A6780E"/>
    <w:rsid w:val="00A7324B"/>
    <w:rsid w:val="00A746F4"/>
    <w:rsid w:val="00A76A9E"/>
    <w:rsid w:val="00A76DC8"/>
    <w:rsid w:val="00A82E5B"/>
    <w:rsid w:val="00A83800"/>
    <w:rsid w:val="00A85C16"/>
    <w:rsid w:val="00A90300"/>
    <w:rsid w:val="00A91C12"/>
    <w:rsid w:val="00A92F80"/>
    <w:rsid w:val="00A94FB0"/>
    <w:rsid w:val="00A96916"/>
    <w:rsid w:val="00AA1A5F"/>
    <w:rsid w:val="00AA2090"/>
    <w:rsid w:val="00AA211C"/>
    <w:rsid w:val="00AA278F"/>
    <w:rsid w:val="00AA3495"/>
    <w:rsid w:val="00AA479A"/>
    <w:rsid w:val="00AA785D"/>
    <w:rsid w:val="00AB1F25"/>
    <w:rsid w:val="00AB53C0"/>
    <w:rsid w:val="00AC2FF6"/>
    <w:rsid w:val="00AC58BB"/>
    <w:rsid w:val="00AC712A"/>
    <w:rsid w:val="00AD3082"/>
    <w:rsid w:val="00AD39A3"/>
    <w:rsid w:val="00AD41BC"/>
    <w:rsid w:val="00AD4F1B"/>
    <w:rsid w:val="00AD7CC9"/>
    <w:rsid w:val="00AD7FDC"/>
    <w:rsid w:val="00AE17FC"/>
    <w:rsid w:val="00AE1A23"/>
    <w:rsid w:val="00AE373A"/>
    <w:rsid w:val="00AE3A0E"/>
    <w:rsid w:val="00AE3CB8"/>
    <w:rsid w:val="00AF0659"/>
    <w:rsid w:val="00AF0B2A"/>
    <w:rsid w:val="00AF1609"/>
    <w:rsid w:val="00AF673B"/>
    <w:rsid w:val="00B11190"/>
    <w:rsid w:val="00B173E5"/>
    <w:rsid w:val="00B2181B"/>
    <w:rsid w:val="00B24351"/>
    <w:rsid w:val="00B30FA6"/>
    <w:rsid w:val="00B31898"/>
    <w:rsid w:val="00B32027"/>
    <w:rsid w:val="00B3493A"/>
    <w:rsid w:val="00B356BB"/>
    <w:rsid w:val="00B36292"/>
    <w:rsid w:val="00B406AB"/>
    <w:rsid w:val="00B41138"/>
    <w:rsid w:val="00B43FF1"/>
    <w:rsid w:val="00B55A43"/>
    <w:rsid w:val="00B56DC9"/>
    <w:rsid w:val="00B65252"/>
    <w:rsid w:val="00B65B9C"/>
    <w:rsid w:val="00B67075"/>
    <w:rsid w:val="00B70DED"/>
    <w:rsid w:val="00B7271A"/>
    <w:rsid w:val="00B75D33"/>
    <w:rsid w:val="00B80532"/>
    <w:rsid w:val="00B809D4"/>
    <w:rsid w:val="00B822D3"/>
    <w:rsid w:val="00B8277E"/>
    <w:rsid w:val="00B842D3"/>
    <w:rsid w:val="00B84DE9"/>
    <w:rsid w:val="00B86079"/>
    <w:rsid w:val="00B871FC"/>
    <w:rsid w:val="00B87AD6"/>
    <w:rsid w:val="00B922BF"/>
    <w:rsid w:val="00B93B28"/>
    <w:rsid w:val="00B94284"/>
    <w:rsid w:val="00B9447F"/>
    <w:rsid w:val="00B949A1"/>
    <w:rsid w:val="00B96B87"/>
    <w:rsid w:val="00B97314"/>
    <w:rsid w:val="00BA11F4"/>
    <w:rsid w:val="00BA1A64"/>
    <w:rsid w:val="00BA4AFA"/>
    <w:rsid w:val="00BA70F7"/>
    <w:rsid w:val="00BA7449"/>
    <w:rsid w:val="00BA7579"/>
    <w:rsid w:val="00BB4631"/>
    <w:rsid w:val="00BB5635"/>
    <w:rsid w:val="00BB6FFC"/>
    <w:rsid w:val="00BB7078"/>
    <w:rsid w:val="00BC093A"/>
    <w:rsid w:val="00BC19E4"/>
    <w:rsid w:val="00BC340F"/>
    <w:rsid w:val="00BC3ACA"/>
    <w:rsid w:val="00BC54C2"/>
    <w:rsid w:val="00BC5679"/>
    <w:rsid w:val="00BD153A"/>
    <w:rsid w:val="00BD1702"/>
    <w:rsid w:val="00BD4C61"/>
    <w:rsid w:val="00BD4ECC"/>
    <w:rsid w:val="00BD4FB0"/>
    <w:rsid w:val="00BD5CD7"/>
    <w:rsid w:val="00BD7EBB"/>
    <w:rsid w:val="00BE0762"/>
    <w:rsid w:val="00BE2E5A"/>
    <w:rsid w:val="00BE574A"/>
    <w:rsid w:val="00BE6156"/>
    <w:rsid w:val="00BE6B68"/>
    <w:rsid w:val="00BE7708"/>
    <w:rsid w:val="00BF0843"/>
    <w:rsid w:val="00BF265E"/>
    <w:rsid w:val="00BF3284"/>
    <w:rsid w:val="00BF3732"/>
    <w:rsid w:val="00BF3774"/>
    <w:rsid w:val="00BF5BA4"/>
    <w:rsid w:val="00C028A2"/>
    <w:rsid w:val="00C0339D"/>
    <w:rsid w:val="00C039BF"/>
    <w:rsid w:val="00C03D10"/>
    <w:rsid w:val="00C056E2"/>
    <w:rsid w:val="00C07F29"/>
    <w:rsid w:val="00C11206"/>
    <w:rsid w:val="00C11DC4"/>
    <w:rsid w:val="00C13449"/>
    <w:rsid w:val="00C13F59"/>
    <w:rsid w:val="00C16D3B"/>
    <w:rsid w:val="00C20CF0"/>
    <w:rsid w:val="00C2179C"/>
    <w:rsid w:val="00C225FC"/>
    <w:rsid w:val="00C22784"/>
    <w:rsid w:val="00C246F0"/>
    <w:rsid w:val="00C247B4"/>
    <w:rsid w:val="00C248CC"/>
    <w:rsid w:val="00C313B6"/>
    <w:rsid w:val="00C32868"/>
    <w:rsid w:val="00C33EB5"/>
    <w:rsid w:val="00C34574"/>
    <w:rsid w:val="00C35BC4"/>
    <w:rsid w:val="00C37504"/>
    <w:rsid w:val="00C40732"/>
    <w:rsid w:val="00C40E88"/>
    <w:rsid w:val="00C41284"/>
    <w:rsid w:val="00C41E70"/>
    <w:rsid w:val="00C42470"/>
    <w:rsid w:val="00C47ABB"/>
    <w:rsid w:val="00C5125D"/>
    <w:rsid w:val="00C52256"/>
    <w:rsid w:val="00C52CB1"/>
    <w:rsid w:val="00C52D62"/>
    <w:rsid w:val="00C548A2"/>
    <w:rsid w:val="00C61C9A"/>
    <w:rsid w:val="00C625F1"/>
    <w:rsid w:val="00C66A66"/>
    <w:rsid w:val="00C67740"/>
    <w:rsid w:val="00C677A1"/>
    <w:rsid w:val="00C70A44"/>
    <w:rsid w:val="00C70A4E"/>
    <w:rsid w:val="00C72ED6"/>
    <w:rsid w:val="00C732F0"/>
    <w:rsid w:val="00C74144"/>
    <w:rsid w:val="00C77F8A"/>
    <w:rsid w:val="00C811ED"/>
    <w:rsid w:val="00C8241F"/>
    <w:rsid w:val="00C82766"/>
    <w:rsid w:val="00C83082"/>
    <w:rsid w:val="00C83449"/>
    <w:rsid w:val="00C855BC"/>
    <w:rsid w:val="00C9196B"/>
    <w:rsid w:val="00C92616"/>
    <w:rsid w:val="00C930D4"/>
    <w:rsid w:val="00C944D5"/>
    <w:rsid w:val="00C946FB"/>
    <w:rsid w:val="00C94FC2"/>
    <w:rsid w:val="00C9524A"/>
    <w:rsid w:val="00CA0D25"/>
    <w:rsid w:val="00CA29D2"/>
    <w:rsid w:val="00CA46C0"/>
    <w:rsid w:val="00CA5C1F"/>
    <w:rsid w:val="00CA6C93"/>
    <w:rsid w:val="00CA7109"/>
    <w:rsid w:val="00CB4E02"/>
    <w:rsid w:val="00CC0003"/>
    <w:rsid w:val="00CC0610"/>
    <w:rsid w:val="00CC098F"/>
    <w:rsid w:val="00CC15DA"/>
    <w:rsid w:val="00CC1FAC"/>
    <w:rsid w:val="00CC3519"/>
    <w:rsid w:val="00CC3627"/>
    <w:rsid w:val="00CC41C9"/>
    <w:rsid w:val="00CC4628"/>
    <w:rsid w:val="00CD0453"/>
    <w:rsid w:val="00CD2365"/>
    <w:rsid w:val="00CD2A8F"/>
    <w:rsid w:val="00CD30FE"/>
    <w:rsid w:val="00CD6790"/>
    <w:rsid w:val="00CE2075"/>
    <w:rsid w:val="00CE294F"/>
    <w:rsid w:val="00CE43C0"/>
    <w:rsid w:val="00CF04D9"/>
    <w:rsid w:val="00CF0CD8"/>
    <w:rsid w:val="00CF164C"/>
    <w:rsid w:val="00CF1B1B"/>
    <w:rsid w:val="00D008AF"/>
    <w:rsid w:val="00D018E4"/>
    <w:rsid w:val="00D055EF"/>
    <w:rsid w:val="00D11900"/>
    <w:rsid w:val="00D11D4C"/>
    <w:rsid w:val="00D1418B"/>
    <w:rsid w:val="00D162BC"/>
    <w:rsid w:val="00D21AB8"/>
    <w:rsid w:val="00D21AEF"/>
    <w:rsid w:val="00D22BE7"/>
    <w:rsid w:val="00D2441B"/>
    <w:rsid w:val="00D25CAB"/>
    <w:rsid w:val="00D266B7"/>
    <w:rsid w:val="00D26F6A"/>
    <w:rsid w:val="00D30877"/>
    <w:rsid w:val="00D3238B"/>
    <w:rsid w:val="00D43A4C"/>
    <w:rsid w:val="00D43B3A"/>
    <w:rsid w:val="00D43F0F"/>
    <w:rsid w:val="00D4449B"/>
    <w:rsid w:val="00D448BC"/>
    <w:rsid w:val="00D469F5"/>
    <w:rsid w:val="00D52680"/>
    <w:rsid w:val="00D54B84"/>
    <w:rsid w:val="00D56CE6"/>
    <w:rsid w:val="00D61A30"/>
    <w:rsid w:val="00D62760"/>
    <w:rsid w:val="00D62BA4"/>
    <w:rsid w:val="00D6433B"/>
    <w:rsid w:val="00D6524E"/>
    <w:rsid w:val="00D65616"/>
    <w:rsid w:val="00D675EF"/>
    <w:rsid w:val="00D67869"/>
    <w:rsid w:val="00D72671"/>
    <w:rsid w:val="00D74F9C"/>
    <w:rsid w:val="00D75F6E"/>
    <w:rsid w:val="00D76029"/>
    <w:rsid w:val="00D77AB2"/>
    <w:rsid w:val="00D82391"/>
    <w:rsid w:val="00D83C13"/>
    <w:rsid w:val="00D8500E"/>
    <w:rsid w:val="00D86E40"/>
    <w:rsid w:val="00D87A1A"/>
    <w:rsid w:val="00D96B18"/>
    <w:rsid w:val="00DA121D"/>
    <w:rsid w:val="00DA44D3"/>
    <w:rsid w:val="00DA5370"/>
    <w:rsid w:val="00DA5F32"/>
    <w:rsid w:val="00DA66B0"/>
    <w:rsid w:val="00DB00D4"/>
    <w:rsid w:val="00DB0B99"/>
    <w:rsid w:val="00DB0F4A"/>
    <w:rsid w:val="00DB2230"/>
    <w:rsid w:val="00DB58C3"/>
    <w:rsid w:val="00DC29D2"/>
    <w:rsid w:val="00DC6CCF"/>
    <w:rsid w:val="00DD0261"/>
    <w:rsid w:val="00DD227A"/>
    <w:rsid w:val="00DD30DF"/>
    <w:rsid w:val="00DD371C"/>
    <w:rsid w:val="00DD3AFC"/>
    <w:rsid w:val="00DD5183"/>
    <w:rsid w:val="00DE3232"/>
    <w:rsid w:val="00DE41E9"/>
    <w:rsid w:val="00DE49F7"/>
    <w:rsid w:val="00DF0E70"/>
    <w:rsid w:val="00DF255F"/>
    <w:rsid w:val="00DF60E5"/>
    <w:rsid w:val="00DF6F39"/>
    <w:rsid w:val="00E00737"/>
    <w:rsid w:val="00E055D9"/>
    <w:rsid w:val="00E0648D"/>
    <w:rsid w:val="00E06758"/>
    <w:rsid w:val="00E155E4"/>
    <w:rsid w:val="00E15B75"/>
    <w:rsid w:val="00E17082"/>
    <w:rsid w:val="00E21F9C"/>
    <w:rsid w:val="00E22AD7"/>
    <w:rsid w:val="00E2411A"/>
    <w:rsid w:val="00E262D3"/>
    <w:rsid w:val="00E262FC"/>
    <w:rsid w:val="00E27FCF"/>
    <w:rsid w:val="00E3105E"/>
    <w:rsid w:val="00E31ADB"/>
    <w:rsid w:val="00E32568"/>
    <w:rsid w:val="00E33776"/>
    <w:rsid w:val="00E3441D"/>
    <w:rsid w:val="00E34670"/>
    <w:rsid w:val="00E40968"/>
    <w:rsid w:val="00E40F4B"/>
    <w:rsid w:val="00E426AE"/>
    <w:rsid w:val="00E4660A"/>
    <w:rsid w:val="00E50802"/>
    <w:rsid w:val="00E60325"/>
    <w:rsid w:val="00E60D4D"/>
    <w:rsid w:val="00E62B8F"/>
    <w:rsid w:val="00E64987"/>
    <w:rsid w:val="00E64B37"/>
    <w:rsid w:val="00E72A36"/>
    <w:rsid w:val="00E80372"/>
    <w:rsid w:val="00E8221E"/>
    <w:rsid w:val="00E823D9"/>
    <w:rsid w:val="00E8405E"/>
    <w:rsid w:val="00E86458"/>
    <w:rsid w:val="00E874DE"/>
    <w:rsid w:val="00E91472"/>
    <w:rsid w:val="00E94E5D"/>
    <w:rsid w:val="00E96149"/>
    <w:rsid w:val="00E97176"/>
    <w:rsid w:val="00EA13B9"/>
    <w:rsid w:val="00EA1E6F"/>
    <w:rsid w:val="00EA4638"/>
    <w:rsid w:val="00EA54BF"/>
    <w:rsid w:val="00EA597A"/>
    <w:rsid w:val="00EA7444"/>
    <w:rsid w:val="00EA7A72"/>
    <w:rsid w:val="00EA7E43"/>
    <w:rsid w:val="00EB379F"/>
    <w:rsid w:val="00EB61C0"/>
    <w:rsid w:val="00EB6F07"/>
    <w:rsid w:val="00EC0D9D"/>
    <w:rsid w:val="00EC16AC"/>
    <w:rsid w:val="00EC1B8D"/>
    <w:rsid w:val="00ED201F"/>
    <w:rsid w:val="00ED2030"/>
    <w:rsid w:val="00ED2A2F"/>
    <w:rsid w:val="00ED4F0F"/>
    <w:rsid w:val="00ED5A9B"/>
    <w:rsid w:val="00ED5FB1"/>
    <w:rsid w:val="00ED63B4"/>
    <w:rsid w:val="00ED64DA"/>
    <w:rsid w:val="00EE0A9C"/>
    <w:rsid w:val="00EE1776"/>
    <w:rsid w:val="00EE1888"/>
    <w:rsid w:val="00EE3E9F"/>
    <w:rsid w:val="00EF003D"/>
    <w:rsid w:val="00EF0FEA"/>
    <w:rsid w:val="00EF2294"/>
    <w:rsid w:val="00EF3862"/>
    <w:rsid w:val="00EF73AC"/>
    <w:rsid w:val="00EF7F3A"/>
    <w:rsid w:val="00F011BB"/>
    <w:rsid w:val="00F078AE"/>
    <w:rsid w:val="00F09121"/>
    <w:rsid w:val="00F14F62"/>
    <w:rsid w:val="00F214CA"/>
    <w:rsid w:val="00F22572"/>
    <w:rsid w:val="00F22F8C"/>
    <w:rsid w:val="00F2692E"/>
    <w:rsid w:val="00F27118"/>
    <w:rsid w:val="00F30068"/>
    <w:rsid w:val="00F361D3"/>
    <w:rsid w:val="00F42F0A"/>
    <w:rsid w:val="00F45509"/>
    <w:rsid w:val="00F474D4"/>
    <w:rsid w:val="00F47D03"/>
    <w:rsid w:val="00F5107E"/>
    <w:rsid w:val="00F51AD3"/>
    <w:rsid w:val="00F51B15"/>
    <w:rsid w:val="00F54ACF"/>
    <w:rsid w:val="00F55ED2"/>
    <w:rsid w:val="00F5626E"/>
    <w:rsid w:val="00F57BB4"/>
    <w:rsid w:val="00F60127"/>
    <w:rsid w:val="00F6029D"/>
    <w:rsid w:val="00F6057D"/>
    <w:rsid w:val="00F61C22"/>
    <w:rsid w:val="00F63AF0"/>
    <w:rsid w:val="00F65C90"/>
    <w:rsid w:val="00F76228"/>
    <w:rsid w:val="00F76BE2"/>
    <w:rsid w:val="00F81E1D"/>
    <w:rsid w:val="00F82553"/>
    <w:rsid w:val="00F83AD0"/>
    <w:rsid w:val="00F909CF"/>
    <w:rsid w:val="00F94ACD"/>
    <w:rsid w:val="00FA01DB"/>
    <w:rsid w:val="00FA0815"/>
    <w:rsid w:val="00FA1390"/>
    <w:rsid w:val="00FA2677"/>
    <w:rsid w:val="00FB0172"/>
    <w:rsid w:val="00FB2210"/>
    <w:rsid w:val="00FB253F"/>
    <w:rsid w:val="00FB26AF"/>
    <w:rsid w:val="00FB4B27"/>
    <w:rsid w:val="00FB4CE4"/>
    <w:rsid w:val="00FB57D6"/>
    <w:rsid w:val="00FB7F7E"/>
    <w:rsid w:val="00FC2FC6"/>
    <w:rsid w:val="00FC6354"/>
    <w:rsid w:val="00FC6ACA"/>
    <w:rsid w:val="00FD2112"/>
    <w:rsid w:val="00FD32FC"/>
    <w:rsid w:val="00FD4887"/>
    <w:rsid w:val="00FD5769"/>
    <w:rsid w:val="00FE23D7"/>
    <w:rsid w:val="00FE3E4B"/>
    <w:rsid w:val="00FE643D"/>
    <w:rsid w:val="00FF0211"/>
    <w:rsid w:val="00FF1885"/>
    <w:rsid w:val="00FF5959"/>
    <w:rsid w:val="00FF745E"/>
    <w:rsid w:val="011456CA"/>
    <w:rsid w:val="01714726"/>
    <w:rsid w:val="0174B11D"/>
    <w:rsid w:val="02B9BA7D"/>
    <w:rsid w:val="033A284A"/>
    <w:rsid w:val="04FBF280"/>
    <w:rsid w:val="06282007"/>
    <w:rsid w:val="0670DA42"/>
    <w:rsid w:val="0694C2F1"/>
    <w:rsid w:val="0997B35E"/>
    <w:rsid w:val="0A1242C4"/>
    <w:rsid w:val="0C38FD22"/>
    <w:rsid w:val="0CC6F369"/>
    <w:rsid w:val="0CC91F17"/>
    <w:rsid w:val="0D4ACC64"/>
    <w:rsid w:val="0DF9DE7A"/>
    <w:rsid w:val="0ECD6F9F"/>
    <w:rsid w:val="0F09E754"/>
    <w:rsid w:val="0F4FCFCA"/>
    <w:rsid w:val="15EBC802"/>
    <w:rsid w:val="1675C335"/>
    <w:rsid w:val="1758C138"/>
    <w:rsid w:val="180973DE"/>
    <w:rsid w:val="18FD6903"/>
    <w:rsid w:val="19C863FC"/>
    <w:rsid w:val="1A9F29EE"/>
    <w:rsid w:val="1D0EA83C"/>
    <w:rsid w:val="1E409B60"/>
    <w:rsid w:val="1F812383"/>
    <w:rsid w:val="1FCAFC75"/>
    <w:rsid w:val="204648FE"/>
    <w:rsid w:val="21E2195F"/>
    <w:rsid w:val="22549614"/>
    <w:rsid w:val="22E0CF7F"/>
    <w:rsid w:val="2354463D"/>
    <w:rsid w:val="24F0169E"/>
    <w:rsid w:val="26BF4518"/>
    <w:rsid w:val="284ED2D0"/>
    <w:rsid w:val="28E37D4F"/>
    <w:rsid w:val="29B2EB0A"/>
    <w:rsid w:val="2A139CFE"/>
    <w:rsid w:val="2B0E45E1"/>
    <w:rsid w:val="2C39F2B8"/>
    <w:rsid w:val="31429E2B"/>
    <w:rsid w:val="314427B9"/>
    <w:rsid w:val="347009E1"/>
    <w:rsid w:val="34ED5822"/>
    <w:rsid w:val="363F9D02"/>
    <w:rsid w:val="3988C649"/>
    <w:rsid w:val="3B0A20CA"/>
    <w:rsid w:val="3BC8EB2B"/>
    <w:rsid w:val="3BF42AD7"/>
    <w:rsid w:val="3EF5E7BE"/>
    <w:rsid w:val="3FABD2C4"/>
    <w:rsid w:val="400B903F"/>
    <w:rsid w:val="42A62FA9"/>
    <w:rsid w:val="49994A28"/>
    <w:rsid w:val="4A027D2D"/>
    <w:rsid w:val="4A8E37A5"/>
    <w:rsid w:val="4B785EFF"/>
    <w:rsid w:val="4C97CB55"/>
    <w:rsid w:val="4D3AAFF1"/>
    <w:rsid w:val="4E119157"/>
    <w:rsid w:val="4E635212"/>
    <w:rsid w:val="4E718B2C"/>
    <w:rsid w:val="4EDCA543"/>
    <w:rsid w:val="4F972838"/>
    <w:rsid w:val="506669C4"/>
    <w:rsid w:val="516C21E3"/>
    <w:rsid w:val="54E55B7C"/>
    <w:rsid w:val="54EF999F"/>
    <w:rsid w:val="56714917"/>
    <w:rsid w:val="580F9AAD"/>
    <w:rsid w:val="5BBB3A86"/>
    <w:rsid w:val="5CD9B818"/>
    <w:rsid w:val="5D628255"/>
    <w:rsid w:val="5FE2313C"/>
    <w:rsid w:val="613E9462"/>
    <w:rsid w:val="6233461F"/>
    <w:rsid w:val="627AFD13"/>
    <w:rsid w:val="6346FC5F"/>
    <w:rsid w:val="63CF1680"/>
    <w:rsid w:val="647602F2"/>
    <w:rsid w:val="65166072"/>
    <w:rsid w:val="66ECA01B"/>
    <w:rsid w:val="6706B742"/>
    <w:rsid w:val="67C1DF1B"/>
    <w:rsid w:val="68A287A3"/>
    <w:rsid w:val="68B8822F"/>
    <w:rsid w:val="6954996A"/>
    <w:rsid w:val="6A094856"/>
    <w:rsid w:val="6A2440DD"/>
    <w:rsid w:val="6B520E44"/>
    <w:rsid w:val="6B6EB7CC"/>
    <w:rsid w:val="6BC0113E"/>
    <w:rsid w:val="6C24BB54"/>
    <w:rsid w:val="6D5BE19F"/>
    <w:rsid w:val="71511C0E"/>
    <w:rsid w:val="71730A8D"/>
    <w:rsid w:val="75FC25B8"/>
    <w:rsid w:val="7699DE95"/>
    <w:rsid w:val="7769FB69"/>
    <w:rsid w:val="776C8BA5"/>
    <w:rsid w:val="781186DD"/>
    <w:rsid w:val="7A6313AE"/>
    <w:rsid w:val="7F77D001"/>
    <w:rsid w:val="7F7A6D66"/>
    <w:rsid w:val="7FCC0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98FB469"/>
  <w15:docId w15:val="{AD05679E-5952-4DE9-A5B5-81EC49B77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70073F"/>
    <w:rPr>
      <w:sz w:val="24"/>
      <w:szCs w:val="24"/>
    </w:rPr>
  </w:style>
  <w:style w:type="paragraph" w:styleId="Nadpis2">
    <w:name w:val="heading 2"/>
    <w:basedOn w:val="Normln"/>
    <w:link w:val="Nadpis2Char"/>
    <w:uiPriority w:val="9"/>
    <w:semiHidden/>
    <w:unhideWhenUsed/>
    <w:qFormat/>
    <w:rsid w:val="000F7DE0"/>
    <w:pPr>
      <w:spacing w:before="100" w:beforeAutospacing="1" w:after="100" w:afterAutospacing="1"/>
      <w:outlineLvl w:val="1"/>
    </w:pPr>
    <w:rPr>
      <w:rFonts w:eastAsiaTheme="minorHAnsi"/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46592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465929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A640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rsid w:val="00AD39A3"/>
    <w:rPr>
      <w:color w:val="0000FF"/>
      <w:u w:val="single"/>
    </w:rPr>
  </w:style>
  <w:style w:type="paragraph" w:styleId="Textbubliny">
    <w:name w:val="Balloon Text"/>
    <w:basedOn w:val="Normln"/>
    <w:link w:val="TextbublinyChar"/>
    <w:rsid w:val="00793E8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793E8F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rsid w:val="004702CB"/>
    <w:rPr>
      <w:sz w:val="16"/>
      <w:szCs w:val="16"/>
    </w:rPr>
  </w:style>
  <w:style w:type="paragraph" w:styleId="Textkomente">
    <w:name w:val="annotation text"/>
    <w:basedOn w:val="Normln"/>
    <w:link w:val="TextkomenteChar"/>
    <w:rsid w:val="004702C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4702CB"/>
  </w:style>
  <w:style w:type="paragraph" w:styleId="Pedmtkomente">
    <w:name w:val="annotation subject"/>
    <w:basedOn w:val="Textkomente"/>
    <w:next w:val="Textkomente"/>
    <w:link w:val="PedmtkomenteChar"/>
    <w:rsid w:val="004702C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4702CB"/>
    <w:rPr>
      <w:b/>
      <w:bCs/>
    </w:rPr>
  </w:style>
  <w:style w:type="paragraph" w:styleId="Seznam2">
    <w:name w:val="List 2"/>
    <w:basedOn w:val="Normln"/>
    <w:rsid w:val="00000625"/>
    <w:pPr>
      <w:ind w:left="72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3">
    <w:name w:val="List 3"/>
    <w:basedOn w:val="Normln"/>
    <w:rsid w:val="00000625"/>
    <w:pPr>
      <w:ind w:left="108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4">
    <w:name w:val="List 4"/>
    <w:basedOn w:val="Normln"/>
    <w:rsid w:val="00000625"/>
    <w:pPr>
      <w:ind w:left="144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5">
    <w:name w:val="List 5"/>
    <w:basedOn w:val="Normln"/>
    <w:rsid w:val="00000625"/>
    <w:pPr>
      <w:ind w:left="180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Zkladntext2">
    <w:name w:val="Body Text 2"/>
    <w:basedOn w:val="Normln"/>
    <w:link w:val="Zkladntext2Char"/>
    <w:rsid w:val="00000625"/>
    <w:pPr>
      <w:spacing w:after="120" w:line="480" w:lineRule="auto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2Char">
    <w:name w:val="Základní text 2 Char"/>
    <w:basedOn w:val="Standardnpsmoodstavce"/>
    <w:link w:val="Zkladntext2"/>
    <w:rsid w:val="00000625"/>
    <w:rPr>
      <w:rFonts w:ascii="Arial" w:hAnsi="Arial"/>
      <w:spacing w:val="-5"/>
      <w:lang w:val="de-DE" w:eastAsia="en-US"/>
    </w:rPr>
  </w:style>
  <w:style w:type="paragraph" w:styleId="Zkladntextodsazen">
    <w:name w:val="Body Text Indent"/>
    <w:basedOn w:val="Normln"/>
    <w:link w:val="ZkladntextodsazenChar"/>
    <w:rsid w:val="00000625"/>
    <w:pPr>
      <w:spacing w:after="120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Char">
    <w:name w:val="Základní text odsazený Char"/>
    <w:basedOn w:val="Standardnpsmoodstavce"/>
    <w:link w:val="Zkladntextodsazen"/>
    <w:rsid w:val="00000625"/>
    <w:rPr>
      <w:rFonts w:ascii="Arial" w:hAnsi="Arial"/>
      <w:spacing w:val="-5"/>
      <w:lang w:val="de-DE" w:eastAsia="en-US"/>
    </w:rPr>
  </w:style>
  <w:style w:type="paragraph" w:styleId="Zkladntextodsazen2">
    <w:name w:val="Body Text Indent 2"/>
    <w:basedOn w:val="Normln"/>
    <w:link w:val="Zkladntextodsazen2Char"/>
    <w:rsid w:val="00000625"/>
    <w:pPr>
      <w:spacing w:after="120" w:line="480" w:lineRule="auto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2Char">
    <w:name w:val="Základní text odsazený 2 Char"/>
    <w:basedOn w:val="Standardnpsmoodstavce"/>
    <w:link w:val="Zkladntextodsazen2"/>
    <w:rsid w:val="00000625"/>
    <w:rPr>
      <w:rFonts w:ascii="Arial" w:hAnsi="Arial"/>
      <w:spacing w:val="-5"/>
      <w:lang w:val="de-DE" w:eastAsia="en-US"/>
    </w:rPr>
  </w:style>
  <w:style w:type="paragraph" w:customStyle="1" w:styleId="Body2">
    <w:name w:val="Body 2"/>
    <w:basedOn w:val="Normlnodsazen"/>
    <w:rsid w:val="00000625"/>
    <w:pPr>
      <w:autoSpaceDE w:val="0"/>
      <w:autoSpaceDN w:val="0"/>
      <w:adjustRightInd w:val="0"/>
      <w:spacing w:before="120"/>
      <w:ind w:left="432"/>
      <w:jc w:val="both"/>
    </w:pPr>
    <w:rPr>
      <w:rFonts w:ascii="Arial" w:eastAsia="Batang" w:hAnsi="Arial"/>
      <w:color w:val="000080"/>
      <w:sz w:val="20"/>
      <w:szCs w:val="20"/>
      <w:lang w:val="en-US" w:eastAsia="ko-KR"/>
    </w:rPr>
  </w:style>
  <w:style w:type="character" w:customStyle="1" w:styleId="DeltaViewInsertion">
    <w:name w:val="DeltaView Insertion"/>
    <w:rsid w:val="00000625"/>
    <w:rPr>
      <w:color w:val="0000FF"/>
      <w:spacing w:val="0"/>
      <w:u w:val="double"/>
    </w:rPr>
  </w:style>
  <w:style w:type="character" w:customStyle="1" w:styleId="DeltaViewDeletion">
    <w:name w:val="DeltaView Deletion"/>
    <w:rsid w:val="00000625"/>
    <w:rPr>
      <w:strike/>
      <w:color w:val="FF0000"/>
      <w:spacing w:val="0"/>
    </w:rPr>
  </w:style>
  <w:style w:type="paragraph" w:styleId="Normlnodsazen">
    <w:name w:val="Normal Indent"/>
    <w:basedOn w:val="Normln"/>
    <w:rsid w:val="00000625"/>
    <w:pPr>
      <w:ind w:left="708"/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0F7DE0"/>
    <w:rPr>
      <w:rFonts w:eastAsiaTheme="minorHAnsi"/>
      <w:b/>
      <w:bCs/>
      <w:sz w:val="36"/>
      <w:szCs w:val="36"/>
    </w:rPr>
  </w:style>
  <w:style w:type="paragraph" w:styleId="Odstavecseseznamem">
    <w:name w:val="List Paragraph"/>
    <w:basedOn w:val="Normln"/>
    <w:uiPriority w:val="34"/>
    <w:qFormat/>
    <w:rsid w:val="00624319"/>
    <w:pPr>
      <w:ind w:left="720"/>
      <w:contextualSpacing/>
    </w:pPr>
  </w:style>
  <w:style w:type="paragraph" w:styleId="Textvysvtlivek">
    <w:name w:val="endnote text"/>
    <w:basedOn w:val="Normln"/>
    <w:link w:val="TextvysvtlivekChar"/>
    <w:rsid w:val="00AF0659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AF0659"/>
  </w:style>
  <w:style w:type="character" w:styleId="Odkaznavysvtlivky">
    <w:name w:val="endnote reference"/>
    <w:basedOn w:val="Standardnpsmoodstavce"/>
    <w:rsid w:val="00AF0659"/>
    <w:rPr>
      <w:vertAlign w:val="superscript"/>
    </w:rPr>
  </w:style>
  <w:style w:type="character" w:styleId="Siln">
    <w:name w:val="Strong"/>
    <w:basedOn w:val="Standardnpsmoodstavce"/>
    <w:uiPriority w:val="22"/>
    <w:qFormat/>
    <w:rsid w:val="00117FA7"/>
    <w:rPr>
      <w:b/>
      <w:bCs/>
    </w:rPr>
  </w:style>
  <w:style w:type="paragraph" w:styleId="Normlnweb">
    <w:name w:val="Normal (Web)"/>
    <w:basedOn w:val="Normln"/>
    <w:uiPriority w:val="99"/>
    <w:unhideWhenUsed/>
    <w:rsid w:val="00117FA7"/>
    <w:pPr>
      <w:spacing w:line="300" w:lineRule="atLeast"/>
    </w:pPr>
  </w:style>
  <w:style w:type="paragraph" w:styleId="Prosttext">
    <w:name w:val="Plain Text"/>
    <w:basedOn w:val="Normln"/>
    <w:link w:val="ProsttextChar"/>
    <w:uiPriority w:val="99"/>
    <w:unhideWhenUsed/>
    <w:rsid w:val="00553DE6"/>
    <w:rPr>
      <w:rFonts w:ascii="Arial" w:hAnsi="Arial" w:cstheme="minorBidi"/>
      <w:sz w:val="20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553DE6"/>
    <w:rPr>
      <w:rFonts w:ascii="Arial" w:hAnsi="Arial" w:cstheme="minorBidi"/>
      <w:szCs w:val="21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CC3519"/>
    <w:rPr>
      <w:sz w:val="24"/>
      <w:szCs w:val="24"/>
    </w:rPr>
  </w:style>
  <w:style w:type="paragraph" w:styleId="Revize">
    <w:name w:val="Revision"/>
    <w:hidden/>
    <w:uiPriority w:val="99"/>
    <w:semiHidden/>
    <w:rsid w:val="007C23F7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F5626E"/>
    <w:rPr>
      <w:sz w:val="24"/>
      <w:szCs w:val="24"/>
    </w:rPr>
  </w:style>
  <w:style w:type="character" w:customStyle="1" w:styleId="rynqvb">
    <w:name w:val="rynqvb"/>
    <w:basedOn w:val="Standardnpsmoodstavce"/>
    <w:rsid w:val="00C40732"/>
  </w:style>
  <w:style w:type="paragraph" w:customStyle="1" w:styleId="nabidka">
    <w:name w:val="nabidka"/>
    <w:basedOn w:val="Normln"/>
    <w:rsid w:val="004D13B6"/>
    <w:pPr>
      <w:tabs>
        <w:tab w:val="left" w:pos="1701"/>
        <w:tab w:val="right" w:pos="7371"/>
        <w:tab w:val="right" w:pos="8789"/>
        <w:tab w:val="right" w:pos="9356"/>
      </w:tabs>
    </w:pPr>
    <w:rPr>
      <w:lang w:val="cs-CZ"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131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6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94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992442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017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368354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313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698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7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766509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457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691008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9219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6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TaxCatchAll xmlns="4e2797a0-1766-41ad-be59-caaf307804e4" xsi:nil="true"/>
    <Datum_x0020_p_x0159_ed_x00e1_n_x00ed__x0020_na_x0020_PO xmlns="5330c55d-c059-4878-b03e-386dab4640e9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3801a0f4b8562a055c60bf399a5e89a2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fceab615f90e30826ae23a425f2d0d13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E456FD-1262-4D7A-B099-1121213060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2F1E1C-0DF9-4A97-90D4-09FDB209B2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6BC406-5B72-4708-AA8D-0831F4180D46}">
  <ds:schemaRefs>
    <ds:schemaRef ds:uri="http://schemas.microsoft.com/office/2006/metadata/properties"/>
    <ds:schemaRef ds:uri="http://schemas.microsoft.com/office/infopath/2007/PartnerControls"/>
    <ds:schemaRef ds:uri="5330c55d-c059-4878-b03e-386dab4640e9"/>
    <ds:schemaRef ds:uri="4e2797a0-1766-41ad-be59-caaf307804e4"/>
  </ds:schemaRefs>
</ds:datastoreItem>
</file>

<file path=customXml/itemProps4.xml><?xml version="1.0" encoding="utf-8"?>
<ds:datastoreItem xmlns:ds="http://schemas.openxmlformats.org/officeDocument/2006/customXml" ds:itemID="{C527EBE7-CC91-4B51-97C1-EF269B1CDC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31</Words>
  <Characters>1364</Characters>
  <Application>Microsoft Office Word</Application>
  <DocSecurity>0</DocSecurity>
  <Lines>11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zanowny Pan</vt:lpstr>
      <vt:lpstr>Szanowny Pan</vt:lpstr>
    </vt:vector>
  </TitlesOfParts>
  <Company>HP</Company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21-02-25T10:34:00Z</cp:lastPrinted>
  <dcterms:created xsi:type="dcterms:W3CDTF">2025-11-18T12:33:00Z</dcterms:created>
  <dcterms:modified xsi:type="dcterms:W3CDTF">2025-11-18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516868879</vt:i4>
  </property>
  <property fmtid="{D5CDD505-2E9C-101B-9397-08002B2CF9AE}" pid="3" name="ContentTypeId">
    <vt:lpwstr>0x0101002DCAF90852FEB94F96953F3C8E495201</vt:lpwstr>
  </property>
  <property fmtid="{D5CDD505-2E9C-101B-9397-08002B2CF9AE}" pid="4" name="MediaServiceImageTags">
    <vt:lpwstr/>
  </property>
  <property fmtid="{D5CDD505-2E9C-101B-9397-08002B2CF9AE}" pid="5" name="GrammarlyDocumentId">
    <vt:lpwstr>91d39c1bda47a49481ea0b3efabf1f435ff22988b5f07f60e695cf7e2033ba64</vt:lpwstr>
  </property>
</Properties>
</file>